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C5F02" w14:textId="114B5357" w:rsidR="000415D7" w:rsidRPr="00E764F6" w:rsidRDefault="000415D7" w:rsidP="004E5DC1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CA"/>
        </w:rPr>
      </w:pPr>
      <w:r w:rsidRPr="00E764F6">
        <w:rPr>
          <w:rFonts w:ascii="Times New Roman" w:hAnsi="Times New Roman" w:cs="Times New Roman"/>
          <w:b/>
          <w:bCs/>
          <w:sz w:val="28"/>
          <w:szCs w:val="28"/>
          <w:lang w:val="en-CA"/>
        </w:rPr>
        <w:t xml:space="preserve">Supplemental </w:t>
      </w:r>
      <w:r w:rsidR="004617C6" w:rsidRPr="00E764F6">
        <w:rPr>
          <w:rFonts w:ascii="Times New Roman" w:hAnsi="Times New Roman" w:cs="Times New Roman"/>
          <w:b/>
          <w:bCs/>
          <w:sz w:val="28"/>
          <w:szCs w:val="28"/>
          <w:lang w:val="en-CA"/>
        </w:rPr>
        <w:t>Content</w:t>
      </w:r>
      <w:r w:rsidR="00E96214">
        <w:rPr>
          <w:rFonts w:ascii="Times New Roman" w:hAnsi="Times New Roman" w:cs="Times New Roman"/>
          <w:b/>
          <w:bCs/>
          <w:sz w:val="28"/>
          <w:szCs w:val="28"/>
          <w:lang w:val="en-CA"/>
        </w:rPr>
        <w:t xml:space="preserve"> </w:t>
      </w:r>
      <w:r w:rsidR="00393817">
        <w:rPr>
          <w:rFonts w:ascii="Times New Roman" w:hAnsi="Times New Roman" w:cs="Times New Roman"/>
          <w:b/>
          <w:bCs/>
          <w:sz w:val="28"/>
          <w:szCs w:val="28"/>
          <w:lang w:val="en-CA"/>
        </w:rPr>
        <w:t>4</w:t>
      </w:r>
    </w:p>
    <w:p w14:paraId="3BFF2FA4" w14:textId="6975C271" w:rsidR="00A312A9" w:rsidRPr="00E764F6" w:rsidRDefault="00A312A9" w:rsidP="00A312A9">
      <w:pPr>
        <w:spacing w:line="480" w:lineRule="auto"/>
        <w:ind w:firstLine="426"/>
        <w:jc w:val="both"/>
        <w:rPr>
          <w:rFonts w:ascii="Times New Roman" w:hAnsi="Times New Roman" w:cs="Times New Roman"/>
          <w:lang w:val="en-CA"/>
        </w:rPr>
      </w:pP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To respect the assumption of independence of scores in </w:t>
      </w:r>
      <w:r w:rsidR="00A34B68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the 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statistical analys</w:t>
      </w:r>
      <w:r w:rsidR="00A34B68" w:rsidRPr="00E764F6">
        <w:rPr>
          <w:rFonts w:ascii="Times New Roman" w:hAnsi="Times New Roman" w:cs="Times New Roman"/>
          <w:sz w:val="24"/>
          <w:szCs w:val="24"/>
          <w:lang w:val="en-CA"/>
        </w:rPr>
        <w:t>e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s, whenever several tasks or measures assessing the same cognitive subdomain were reported within a study, two </w:t>
      </w:r>
      <w:r w:rsidR="00A34B68" w:rsidRPr="00E764F6">
        <w:rPr>
          <w:rFonts w:ascii="Times New Roman" w:hAnsi="Times New Roman" w:cs="Times New Roman"/>
          <w:sz w:val="24"/>
          <w:szCs w:val="24"/>
          <w:lang w:val="en-CA"/>
        </w:rPr>
        <w:t>licensed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clinical neuropsychologists determined the most appropriate measure for the given cognitive subdomain. For example, some studies (</w:t>
      </w:r>
      <w:r w:rsidR="00667FBA" w:rsidRPr="00E764F6">
        <w:rPr>
          <w:rFonts w:ascii="Times New Roman" w:hAnsi="Times New Roman" w:cs="Times New Roman"/>
          <w:sz w:val="24"/>
          <w:szCs w:val="24"/>
          <w:lang w:val="en-CA"/>
        </w:rPr>
        <w:t>references </w:t>
      </w:r>
      <w:r w:rsidR="003F588A" w:rsidRPr="00E764F6">
        <w:rPr>
          <w:rFonts w:ascii="Times New Roman" w:hAnsi="Times New Roman" w:cs="Times New Roman"/>
          <w:sz w:val="24"/>
          <w:szCs w:val="24"/>
          <w:lang w:val="en-CA"/>
        </w:rPr>
        <w:t>8-11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) including both the Symbol Digit Modalities Test (SDMT) and a version of the Trail Making Test </w:t>
      </w:r>
      <w:proofErr w:type="gramStart"/>
      <w:r w:rsidR="00896FB5" w:rsidRPr="00E764F6">
        <w:rPr>
          <w:rFonts w:ascii="Times New Roman" w:hAnsi="Times New Roman" w:cs="Times New Roman"/>
          <w:sz w:val="24"/>
          <w:szCs w:val="24"/>
          <w:lang w:val="en-CA"/>
        </w:rPr>
        <w:t>part</w:t>
      </w:r>
      <w:proofErr w:type="gramEnd"/>
      <w:r w:rsidR="00896FB5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A 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(TMT</w:t>
      </w:r>
      <w:r w:rsidR="00896FB5" w:rsidRPr="00E764F6">
        <w:rPr>
          <w:rFonts w:ascii="Times New Roman" w:hAnsi="Times New Roman" w:cs="Times New Roman"/>
          <w:sz w:val="24"/>
          <w:szCs w:val="24"/>
          <w:lang w:val="en-CA"/>
        </w:rPr>
        <w:t>-A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), </w:t>
      </w:r>
      <w:r w:rsidR="00A34B68" w:rsidRPr="00E764F6">
        <w:rPr>
          <w:rFonts w:ascii="Times New Roman" w:hAnsi="Times New Roman" w:cs="Times New Roman"/>
          <w:sz w:val="24"/>
          <w:szCs w:val="24"/>
          <w:lang w:val="en-CA"/>
        </w:rPr>
        <w:t>t</w:t>
      </w:r>
      <w:r w:rsidR="006764E9" w:rsidRPr="00E764F6">
        <w:rPr>
          <w:rFonts w:ascii="Times New Roman" w:hAnsi="Times New Roman" w:cs="Times New Roman"/>
          <w:sz w:val="24"/>
          <w:szCs w:val="24"/>
          <w:lang w:val="en-CA"/>
        </w:rPr>
        <w:t>w</w:t>
      </w:r>
      <w:r w:rsidR="00A34B68" w:rsidRPr="00E764F6">
        <w:rPr>
          <w:rFonts w:ascii="Times New Roman" w:hAnsi="Times New Roman" w:cs="Times New Roman"/>
          <w:sz w:val="24"/>
          <w:szCs w:val="24"/>
          <w:lang w:val="en-CA"/>
        </w:rPr>
        <w:t>o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tasks of processing speed. The authors deemed the SDMT to be the most representative task of processing speed based on the contemporary model utilized in the present study. </w:t>
      </w:r>
      <w:r w:rsidR="0006581D" w:rsidRPr="00E764F6">
        <w:rPr>
          <w:rFonts w:ascii="Times New Roman" w:hAnsi="Times New Roman" w:cs="Times New Roman"/>
          <w:sz w:val="24"/>
          <w:szCs w:val="24"/>
          <w:lang w:val="en-CA"/>
        </w:rPr>
        <w:t>T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he two studies (</w:t>
      </w:r>
      <w:r w:rsidR="00667FBA" w:rsidRPr="00E764F6">
        <w:rPr>
          <w:rFonts w:ascii="Times New Roman" w:hAnsi="Times New Roman" w:cs="Times New Roman"/>
          <w:sz w:val="24"/>
          <w:szCs w:val="24"/>
          <w:lang w:val="en-CA"/>
        </w:rPr>
        <w:t>references </w:t>
      </w:r>
      <w:r w:rsidR="003F588A" w:rsidRPr="00E764F6">
        <w:rPr>
          <w:rFonts w:ascii="Times New Roman" w:hAnsi="Times New Roman" w:cs="Times New Roman"/>
          <w:sz w:val="24"/>
          <w:szCs w:val="24"/>
          <w:lang w:val="en-CA"/>
        </w:rPr>
        <w:t>12-13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) including only the TMT-A (not the SDMT) </w:t>
      </w:r>
      <w:r w:rsidR="0006581D" w:rsidRPr="00E764F6">
        <w:rPr>
          <w:rFonts w:ascii="Times New Roman" w:hAnsi="Times New Roman" w:cs="Times New Roman"/>
          <w:sz w:val="24"/>
          <w:szCs w:val="24"/>
          <w:lang w:val="en-CA"/>
        </w:rPr>
        <w:t>were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includ</w:t>
      </w:r>
      <w:r w:rsidR="0006581D" w:rsidRPr="00E764F6">
        <w:rPr>
          <w:rFonts w:ascii="Times New Roman" w:hAnsi="Times New Roman" w:cs="Times New Roman"/>
          <w:sz w:val="24"/>
          <w:szCs w:val="24"/>
          <w:lang w:val="en-CA"/>
        </w:rPr>
        <w:t>ed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in the processing speed forest plots. Some tasks (e.g., PASAT, OSPAN Math, RBANS Language, Rey Complex Figure test) were not representative of the cognitive domains used in the current analyses and/or were not used in multiple studies, therefore preventing their inclusion in forest plots. Finally, whenever multiple measures (e.g., reaction time, accuracy, errors) were reported for a given task, the measure that was </w:t>
      </w:r>
      <w:proofErr w:type="gramStart"/>
      <w:r w:rsidRPr="00E764F6">
        <w:rPr>
          <w:rFonts w:ascii="Times New Roman" w:hAnsi="Times New Roman" w:cs="Times New Roman"/>
          <w:sz w:val="24"/>
          <w:szCs w:val="24"/>
          <w:lang w:val="en-CA"/>
        </w:rPr>
        <w:t>most commonly reported</w:t>
      </w:r>
      <w:proofErr w:type="gramEnd"/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across the studies was used.</w:t>
      </w:r>
      <w:r w:rsidRPr="00E764F6">
        <w:rPr>
          <w:rFonts w:ascii="Times New Roman" w:hAnsi="Times New Roman" w:cs="Times New Roman"/>
          <w:lang w:val="en-CA"/>
        </w:rPr>
        <w:t xml:space="preserve"> See Table</w:t>
      </w:r>
      <w:r w:rsidR="00DD291D" w:rsidRPr="00E764F6">
        <w:rPr>
          <w:rFonts w:ascii="Times New Roman" w:hAnsi="Times New Roman" w:cs="Times New Roman"/>
          <w:lang w:val="en-CA"/>
        </w:rPr>
        <w:t> </w:t>
      </w:r>
      <w:r w:rsidRPr="00E764F6">
        <w:rPr>
          <w:rFonts w:ascii="Times New Roman" w:hAnsi="Times New Roman" w:cs="Times New Roman"/>
          <w:lang w:val="en-CA"/>
        </w:rPr>
        <w:t xml:space="preserve">S2. </w:t>
      </w:r>
    </w:p>
    <w:p w14:paraId="6A48DFFC" w14:textId="5B0A9A2B" w:rsidR="00FC1F3E" w:rsidRPr="00E764F6" w:rsidRDefault="000C676F" w:rsidP="00521FF4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en-CA"/>
        </w:rPr>
        <w:sectPr w:rsidR="00FC1F3E" w:rsidRPr="00E764F6" w:rsidSect="00FC1F3E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For studies including more than one HOC group, the group that was the most </w:t>
      </w:r>
      <w:r w:rsidR="002F023D" w:rsidRPr="00E764F6">
        <w:rPr>
          <w:rFonts w:ascii="Times New Roman" w:hAnsi="Times New Roman" w:cs="Times New Roman"/>
          <w:sz w:val="24"/>
          <w:szCs w:val="24"/>
          <w:lang w:val="en-CA"/>
        </w:rPr>
        <w:t>akin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to the other </w:t>
      </w:r>
      <w:r w:rsidR="002F023D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included 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studies was used. Specifically, for</w:t>
      </w:r>
      <w:r w:rsidR="006E5B03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37626C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three </w:t>
      </w:r>
      <w:r w:rsidR="006E5B03" w:rsidRPr="00E764F6">
        <w:rPr>
          <w:rFonts w:ascii="Times New Roman" w:hAnsi="Times New Roman" w:cs="Times New Roman"/>
          <w:sz w:val="24"/>
          <w:szCs w:val="24"/>
          <w:lang w:val="en-CA"/>
        </w:rPr>
        <w:t>papers (</w:t>
      </w:r>
      <w:r w:rsidR="00D84A95" w:rsidRPr="00CF101D">
        <w:rPr>
          <w:rFonts w:ascii="Times New Roman" w:hAnsi="Times New Roman" w:cs="Times New Roman"/>
          <w:sz w:val="24"/>
          <w:szCs w:val="24"/>
          <w:lang w:val="en-CA"/>
        </w:rPr>
        <w:t>references </w:t>
      </w:r>
      <w:r w:rsidR="006E5B03" w:rsidRPr="00E764F6">
        <w:rPr>
          <w:rFonts w:ascii="Times New Roman" w:hAnsi="Times New Roman" w:cs="Times New Roman"/>
          <w:sz w:val="24"/>
          <w:szCs w:val="24"/>
          <w:lang w:val="en-CA"/>
        </w:rPr>
        <w:t>9,</w:t>
      </w:r>
      <w:r w:rsidR="00AF6139" w:rsidRPr="00E764F6">
        <w:rPr>
          <w:rFonts w:ascii="Times New Roman" w:hAnsi="Times New Roman" w:cs="Times New Roman"/>
          <w:sz w:val="24"/>
          <w:szCs w:val="24"/>
          <w:lang w:val="en-CA"/>
        </w:rPr>
        <w:t>14</w:t>
      </w:r>
      <w:r w:rsidR="0037626C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="00D84A95" w:rsidRPr="00E764F6">
        <w:rPr>
          <w:rFonts w:ascii="Times New Roman" w:hAnsi="Times New Roman" w:cs="Times New Roman"/>
          <w:sz w:val="24"/>
          <w:szCs w:val="24"/>
          <w:lang w:val="en-CA"/>
        </w:rPr>
        <w:t>39</w:t>
      </w:r>
      <w:r w:rsidR="006E5B03" w:rsidRPr="00E764F6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2F023D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, the HOC group with multiple concussions was chosen because </w:t>
      </w:r>
      <w:r w:rsidR="00AC15C4" w:rsidRPr="00E764F6">
        <w:rPr>
          <w:rFonts w:ascii="Times New Roman" w:hAnsi="Times New Roman" w:cs="Times New Roman"/>
          <w:sz w:val="24"/>
          <w:szCs w:val="24"/>
          <w:lang w:val="en-CA"/>
        </w:rPr>
        <w:t>no</w:t>
      </w:r>
      <w:r w:rsidR="00B52729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ne of the other </w:t>
      </w:r>
      <w:r w:rsidR="00410CF8" w:rsidRPr="00E764F6">
        <w:rPr>
          <w:rFonts w:ascii="Times New Roman" w:hAnsi="Times New Roman" w:cs="Times New Roman"/>
          <w:sz w:val="24"/>
          <w:szCs w:val="24"/>
          <w:lang w:val="en-CA"/>
        </w:rPr>
        <w:t>samples</w:t>
      </w:r>
      <w:r w:rsidR="00AC15C4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included athletes with a history of a single concussion</w:t>
      </w:r>
      <w:r w:rsidR="00414DA5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(</w:t>
      </w:r>
      <w:r w:rsidR="00DF4C5B" w:rsidRPr="00E764F6">
        <w:rPr>
          <w:rFonts w:ascii="Times New Roman" w:hAnsi="Times New Roman" w:cs="Times New Roman"/>
          <w:sz w:val="24"/>
          <w:szCs w:val="24"/>
          <w:lang w:val="en-CA"/>
        </w:rPr>
        <w:t>4</w:t>
      </w:r>
      <w:r w:rsidR="00DD291D" w:rsidRPr="00E764F6">
        <w:rPr>
          <w:rFonts w:ascii="Times New Roman" w:hAnsi="Times New Roman" w:cs="Times New Roman"/>
          <w:sz w:val="24"/>
          <w:szCs w:val="24"/>
          <w:lang w:val="en-CA"/>
        </w:rPr>
        <w:t> </w:t>
      </w:r>
      <w:r w:rsidR="000F2ABD" w:rsidRPr="00E764F6">
        <w:rPr>
          <w:rFonts w:ascii="Times New Roman" w:hAnsi="Times New Roman" w:cs="Times New Roman"/>
          <w:sz w:val="24"/>
          <w:szCs w:val="24"/>
          <w:lang w:val="en-CA"/>
        </w:rPr>
        <w:t>studies included only athletes with a history of multiple concussions, 1</w:t>
      </w:r>
      <w:r w:rsidR="00DF4C5B" w:rsidRPr="00E764F6">
        <w:rPr>
          <w:rFonts w:ascii="Times New Roman" w:hAnsi="Times New Roman" w:cs="Times New Roman"/>
          <w:sz w:val="24"/>
          <w:szCs w:val="24"/>
          <w:lang w:val="en-CA"/>
        </w:rPr>
        <w:t>4</w:t>
      </w:r>
      <w:r w:rsidR="000F2ABD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included a mix</w:t>
      </w:r>
      <w:r w:rsidR="006764E9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of</w:t>
      </w:r>
      <w:r w:rsidR="000F2ABD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history of a single and multiple concussions</w:t>
      </w:r>
      <w:r w:rsidR="00B52729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; </w:t>
      </w:r>
      <w:r w:rsidR="00414DA5" w:rsidRPr="00E764F6">
        <w:rPr>
          <w:rFonts w:ascii="Times New Roman" w:hAnsi="Times New Roman" w:cs="Times New Roman"/>
          <w:sz w:val="24"/>
          <w:szCs w:val="24"/>
          <w:lang w:val="en-CA"/>
        </w:rPr>
        <w:t>average=2.</w:t>
      </w:r>
      <w:r w:rsidR="007F16CD" w:rsidRPr="00E764F6">
        <w:rPr>
          <w:rFonts w:ascii="Times New Roman" w:hAnsi="Times New Roman" w:cs="Times New Roman"/>
          <w:sz w:val="24"/>
          <w:szCs w:val="24"/>
          <w:lang w:val="en-CA"/>
        </w:rPr>
        <w:t>42</w:t>
      </w:r>
      <w:r w:rsidR="00414DA5" w:rsidRPr="00E764F6">
        <w:rPr>
          <w:rFonts w:ascii="Times New Roman" w:hAnsi="Times New Roman" w:cs="Times New Roman"/>
          <w:sz w:val="24"/>
          <w:szCs w:val="24"/>
          <w:lang w:val="en-CA"/>
        </w:rPr>
        <w:t>±1.1</w:t>
      </w:r>
      <w:r w:rsidR="007F16CD" w:rsidRPr="00E764F6">
        <w:rPr>
          <w:rFonts w:ascii="Times New Roman" w:hAnsi="Times New Roman" w:cs="Times New Roman"/>
          <w:sz w:val="24"/>
          <w:szCs w:val="24"/>
          <w:lang w:val="en-CA"/>
        </w:rPr>
        <w:t>0</w:t>
      </w:r>
      <w:r w:rsidR="00B52729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concussions</w:t>
      </w:r>
      <w:r w:rsidR="00414DA5" w:rsidRPr="00E764F6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2F023D" w:rsidRPr="00E764F6">
        <w:rPr>
          <w:rFonts w:ascii="Times New Roman" w:hAnsi="Times New Roman" w:cs="Times New Roman"/>
          <w:sz w:val="24"/>
          <w:szCs w:val="24"/>
          <w:lang w:val="en-CA"/>
        </w:rPr>
        <w:t>. Further, Theriault and colleagues (</w:t>
      </w:r>
      <w:r w:rsidR="007F16CD" w:rsidRPr="00E764F6">
        <w:rPr>
          <w:rFonts w:ascii="Times New Roman" w:hAnsi="Times New Roman" w:cs="Times New Roman"/>
          <w:sz w:val="24"/>
          <w:szCs w:val="24"/>
          <w:lang w:val="en-CA"/>
        </w:rPr>
        <w:t>8</w:t>
      </w:r>
      <w:r w:rsidR="002F023D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) </w:t>
      </w:r>
      <w:r w:rsidR="00A46FB5" w:rsidRPr="00E764F6">
        <w:rPr>
          <w:rFonts w:ascii="Times New Roman" w:hAnsi="Times New Roman" w:cs="Times New Roman"/>
          <w:sz w:val="24"/>
          <w:szCs w:val="24"/>
          <w:lang w:val="en-CA"/>
        </w:rPr>
        <w:t>included two HOC groups, the “recent” (5-12 months post-concussion) and the “late” (22-60 months post-concussion).</w:t>
      </w:r>
      <w:r w:rsidR="00A149A2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105D27" w:rsidRPr="00E764F6">
        <w:rPr>
          <w:rFonts w:ascii="Times New Roman" w:hAnsi="Times New Roman" w:cs="Times New Roman"/>
          <w:sz w:val="24"/>
          <w:szCs w:val="24"/>
          <w:lang w:val="en-CA"/>
        </w:rPr>
        <w:t>Since</w:t>
      </w:r>
      <w:r w:rsidR="00A149A2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the other samples included in the present study were on average </w:t>
      </w:r>
      <w:r w:rsidR="007F16CD" w:rsidRPr="00E764F6">
        <w:rPr>
          <w:rFonts w:ascii="Times New Roman" w:hAnsi="Times New Roman" w:cs="Times New Roman"/>
          <w:sz w:val="24"/>
          <w:szCs w:val="24"/>
          <w:lang w:val="en-CA"/>
        </w:rPr>
        <w:t>29.67</w:t>
      </w:r>
      <w:r w:rsidR="00A149A2" w:rsidRPr="00E764F6">
        <w:rPr>
          <w:rFonts w:ascii="Times New Roman" w:hAnsi="Times New Roman" w:cs="Times New Roman"/>
          <w:sz w:val="24"/>
          <w:szCs w:val="24"/>
          <w:lang w:val="en-CA"/>
        </w:rPr>
        <w:t>±</w:t>
      </w:r>
      <w:r w:rsidR="00E36232" w:rsidRPr="00E764F6">
        <w:rPr>
          <w:rFonts w:ascii="Times New Roman" w:hAnsi="Times New Roman" w:cs="Times New Roman"/>
          <w:sz w:val="24"/>
          <w:szCs w:val="24"/>
          <w:lang w:val="en-CA"/>
        </w:rPr>
        <w:t>19.5</w:t>
      </w:r>
      <w:r w:rsidR="007F16CD" w:rsidRPr="00E764F6">
        <w:rPr>
          <w:rFonts w:ascii="Times New Roman" w:hAnsi="Times New Roman" w:cs="Times New Roman"/>
          <w:sz w:val="24"/>
          <w:szCs w:val="24"/>
          <w:lang w:val="en-CA"/>
        </w:rPr>
        <w:t>0</w:t>
      </w:r>
      <w:r w:rsidR="00A149A2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(range=6.30-62.40</w:t>
      </w:r>
      <w:r w:rsidR="00C94DB2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months on average)</w:t>
      </w:r>
      <w:r w:rsidR="00105D27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months post-injury, the “late” concussion group </w:t>
      </w:r>
      <w:r w:rsidR="00A46FB5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(22.61±24.42 months) </w:t>
      </w:r>
      <w:r w:rsidR="00105D27" w:rsidRPr="00E764F6">
        <w:rPr>
          <w:rFonts w:ascii="Times New Roman" w:hAnsi="Times New Roman" w:cs="Times New Roman"/>
          <w:sz w:val="24"/>
          <w:szCs w:val="24"/>
          <w:lang w:val="en-CA"/>
        </w:rPr>
        <w:t>was chosen.</w:t>
      </w:r>
      <w:r w:rsidR="00521FF4" w:rsidRPr="00E764F6">
        <w:rPr>
          <w:rFonts w:ascii="Times New Roman" w:hAnsi="Times New Roman" w:cs="Times New Roman"/>
          <w:b/>
          <w:bCs/>
          <w:sz w:val="24"/>
          <w:szCs w:val="24"/>
          <w:lang w:val="en-CA"/>
        </w:rPr>
        <w:t xml:space="preserve"> </w:t>
      </w:r>
      <w:r w:rsidR="00521FF4" w:rsidRPr="00E764F6">
        <w:rPr>
          <w:rFonts w:ascii="Times New Roman" w:hAnsi="Times New Roman" w:cs="Times New Roman"/>
          <w:sz w:val="24"/>
          <w:szCs w:val="24"/>
          <w:lang w:val="en-CA"/>
        </w:rPr>
        <w:t>Two studies</w:t>
      </w:r>
      <w:r w:rsidR="009A1F10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9A1F10" w:rsidRPr="00E764F6">
        <w:rPr>
          <w:rFonts w:ascii="Times New Roman" w:hAnsi="Times New Roman" w:cs="Times New Roman"/>
          <w:sz w:val="24"/>
          <w:szCs w:val="24"/>
          <w:lang w:val="en-CA"/>
        </w:rPr>
        <w:lastRenderedPageBreak/>
        <w:t>(</w:t>
      </w:r>
      <w:r w:rsidR="00AF6139" w:rsidRPr="00E764F6">
        <w:rPr>
          <w:rFonts w:ascii="Times New Roman" w:hAnsi="Times New Roman" w:cs="Times New Roman"/>
          <w:sz w:val="24"/>
          <w:szCs w:val="24"/>
          <w:lang w:val="en-CA"/>
        </w:rPr>
        <w:t>15,16</w:t>
      </w:r>
      <w:r w:rsidR="009A1F10" w:rsidRPr="00E764F6">
        <w:rPr>
          <w:rFonts w:ascii="Times New Roman" w:hAnsi="Times New Roman" w:cs="Times New Roman"/>
          <w:sz w:val="24"/>
          <w:szCs w:val="24"/>
          <w:lang w:val="en-CA"/>
        </w:rPr>
        <w:t>)</w:t>
      </w:r>
      <w:r w:rsidR="00521FF4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included independent male and female HOC groups. Because most studies included mostly male athletes, the HOC group that was composed of male </w:t>
      </w:r>
      <w:r w:rsidR="00364804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athletes was used in the present analyses. </w:t>
      </w:r>
    </w:p>
    <w:p w14:paraId="5AC378F3" w14:textId="6A8ACF8A" w:rsidR="0082074B" w:rsidRPr="00E764F6" w:rsidRDefault="00D56B25" w:rsidP="00D56B25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E764F6">
        <w:rPr>
          <w:rFonts w:ascii="Times New Roman" w:hAnsi="Times New Roman" w:cs="Times New Roman"/>
          <w:b/>
          <w:bCs/>
          <w:sz w:val="24"/>
          <w:szCs w:val="24"/>
          <w:lang w:val="en-CA"/>
        </w:rPr>
        <w:lastRenderedPageBreak/>
        <w:t>Table S</w:t>
      </w:r>
      <w:r w:rsidR="00347257" w:rsidRPr="00E764F6">
        <w:rPr>
          <w:rFonts w:ascii="Times New Roman" w:hAnsi="Times New Roman" w:cs="Times New Roman"/>
          <w:b/>
          <w:bCs/>
          <w:sz w:val="24"/>
          <w:szCs w:val="24"/>
          <w:lang w:val="en-CA"/>
        </w:rPr>
        <w:t>2</w:t>
      </w:r>
      <w:r w:rsidRPr="00E764F6">
        <w:rPr>
          <w:rFonts w:ascii="Times New Roman" w:hAnsi="Times New Roman" w:cs="Times New Roman"/>
          <w:b/>
          <w:bCs/>
          <w:sz w:val="24"/>
          <w:szCs w:val="24"/>
          <w:lang w:val="en-CA"/>
        </w:rPr>
        <w:t xml:space="preserve">. </w:t>
      </w:r>
      <w:r w:rsidR="00782421" w:rsidRPr="00E764F6">
        <w:rPr>
          <w:rFonts w:ascii="Times New Roman" w:hAnsi="Times New Roman" w:cs="Times New Roman"/>
          <w:b/>
          <w:bCs/>
          <w:sz w:val="24"/>
          <w:szCs w:val="24"/>
          <w:lang w:val="en-CA"/>
        </w:rPr>
        <w:t xml:space="preserve">Reason non-inclusion of specific tasks in the meta-analyses  </w:t>
      </w:r>
    </w:p>
    <w:tbl>
      <w:tblPr>
        <w:tblStyle w:val="TableGrid"/>
        <w:tblW w:w="14470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4"/>
        <w:gridCol w:w="4111"/>
        <w:gridCol w:w="3600"/>
        <w:gridCol w:w="4905"/>
      </w:tblGrid>
      <w:tr w:rsidR="00E764F6" w:rsidRPr="00E764F6" w14:paraId="567FCE2E" w14:textId="77777777" w:rsidTr="00E05A3B"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0304CC7B" w14:textId="5ACB5641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Author (</w:t>
            </w:r>
            <w:r w:rsidR="00C55AF7"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Y</w:t>
            </w: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ear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6A252AC0" w14:textId="4BE6406D" w:rsidR="00D56B25" w:rsidRPr="00E764F6" w:rsidRDefault="00C55AF7" w:rsidP="00E05A3B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gnitive </w:t>
            </w:r>
            <w:r w:rsidR="00D56B25"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Task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EE5FE11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Cognitive Domain</w:t>
            </w: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8509563" w14:textId="436AEF51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ason </w:t>
            </w:r>
            <w:r w:rsidR="00C55AF7"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for E</w:t>
            </w: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xclusion</w:t>
            </w:r>
          </w:p>
        </w:tc>
      </w:tr>
      <w:tr w:rsidR="00E764F6" w:rsidRPr="00393817" w14:paraId="251B8E74" w14:textId="77777777" w:rsidTr="008934EE"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15A50A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Baillargeon (2012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691A71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Color Trails A 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284888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73449A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SDMT was used as the measure of processing speed for this study</w:t>
            </w:r>
          </w:p>
        </w:tc>
      </w:tr>
      <w:tr w:rsidR="00E764F6" w:rsidRPr="00393817" w14:paraId="25F3404F" w14:textId="77777777" w:rsidTr="008934EE"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8D7BD3" w14:textId="1C83D948" w:rsidR="009039DE" w:rsidRPr="00E764F6" w:rsidRDefault="009039DE" w:rsidP="00E05A3B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Broglio</w:t>
            </w:r>
            <w:proofErr w:type="spellEnd"/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2006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D40971" w14:textId="79FE40AB" w:rsidR="009039DE" w:rsidRPr="00E764F6" w:rsidRDefault="00D34B6B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CRI </w:t>
            </w:r>
            <w:proofErr w:type="spell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Headminder</w:t>
            </w:r>
            <w:proofErr w:type="spell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composite scores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7B324E" w14:textId="06AC8D6D" w:rsidR="009039DE" w:rsidRPr="00E764F6" w:rsidRDefault="0040529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Varied</w:t>
            </w: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45B6A6" w14:textId="0E3903AE" w:rsidR="009039DE" w:rsidRPr="00E764F6" w:rsidRDefault="0040529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0B4EEA3A" w14:textId="77777777" w:rsidTr="008934EE"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34CF0F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Bruce (2009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F840E6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TMT A 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DE9837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823598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SDMT was used as the measure of processing speed for this study</w:t>
            </w:r>
          </w:p>
        </w:tc>
      </w:tr>
      <w:tr w:rsidR="00E764F6" w:rsidRPr="00393817" w14:paraId="68AF9179" w14:textId="77777777" w:rsidTr="008934EE">
        <w:tc>
          <w:tcPr>
            <w:tcW w:w="1854" w:type="dxa"/>
            <w:tcBorders>
              <w:top w:val="single" w:sz="4" w:space="0" w:color="auto"/>
            </w:tcBorders>
            <w:shd w:val="clear" w:color="auto" w:fill="auto"/>
          </w:tcPr>
          <w:p w14:paraId="6D7C7D06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Clough (2018)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5BD533BB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HSCT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1D2E8426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Response Inhibition</w:t>
            </w:r>
          </w:p>
        </w:tc>
        <w:tc>
          <w:tcPr>
            <w:tcW w:w="4905" w:type="dxa"/>
            <w:tcBorders>
              <w:top w:val="single" w:sz="4" w:space="0" w:color="auto"/>
            </w:tcBorders>
            <w:shd w:val="clear" w:color="auto" w:fill="auto"/>
          </w:tcPr>
          <w:p w14:paraId="1C9058E9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Stroop was used as the measure of EF for this study</w:t>
            </w:r>
          </w:p>
        </w:tc>
      </w:tr>
      <w:tr w:rsidR="00E764F6" w:rsidRPr="00393817" w14:paraId="19767F95" w14:textId="77777777" w:rsidTr="00A87176">
        <w:tc>
          <w:tcPr>
            <w:tcW w:w="1854" w:type="dxa"/>
            <w:shd w:val="clear" w:color="auto" w:fill="auto"/>
          </w:tcPr>
          <w:p w14:paraId="326CBCF4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1099A8FF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ASAT</w:t>
            </w:r>
          </w:p>
        </w:tc>
        <w:tc>
          <w:tcPr>
            <w:tcW w:w="3600" w:type="dxa"/>
            <w:shd w:val="clear" w:color="auto" w:fill="auto"/>
          </w:tcPr>
          <w:p w14:paraId="71F4F5A2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05" w:type="dxa"/>
            <w:shd w:val="clear" w:color="auto" w:fill="auto"/>
          </w:tcPr>
          <w:p w14:paraId="5D802E21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7BCC691D" w14:textId="77777777" w:rsidTr="008934EE">
        <w:tc>
          <w:tcPr>
            <w:tcW w:w="1854" w:type="dxa"/>
            <w:shd w:val="clear" w:color="auto" w:fill="auto"/>
          </w:tcPr>
          <w:p w14:paraId="72093791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66A5979B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Digit Span Forward </w:t>
            </w:r>
          </w:p>
        </w:tc>
        <w:tc>
          <w:tcPr>
            <w:tcW w:w="3600" w:type="dxa"/>
            <w:shd w:val="clear" w:color="auto" w:fill="auto"/>
          </w:tcPr>
          <w:p w14:paraId="79B5FEBB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55FA3B93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26147583" w14:textId="77777777" w:rsidTr="008934EE"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14:paraId="6BE98142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7810A767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Digit Span Total 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</w:tcPr>
          <w:p w14:paraId="31F2FFF2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Prospective Working Memory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auto"/>
          </w:tcPr>
          <w:p w14:paraId="5251C58C" w14:textId="77777777" w:rsidR="00D56B25" w:rsidRPr="00E764F6" w:rsidRDefault="00D56B25" w:rsidP="00E05A3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Used Digit Span Backward was used as the measure for prospective working memory</w:t>
            </w:r>
          </w:p>
        </w:tc>
      </w:tr>
      <w:tr w:rsidR="00E764F6" w:rsidRPr="00393817" w14:paraId="7A712A53" w14:textId="77777777" w:rsidTr="008934EE"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14:paraId="5B1DADF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1CA6D51D" w14:textId="04C3459D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ational Adult Reading Test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</w:tcPr>
          <w:p w14:paraId="474A75DA" w14:textId="32FDBCA4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auto"/>
          </w:tcPr>
          <w:p w14:paraId="0E980E81" w14:textId="02358344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57E0B521" w14:textId="77777777" w:rsidTr="008934EE">
        <w:tc>
          <w:tcPr>
            <w:tcW w:w="1854" w:type="dxa"/>
            <w:tcBorders>
              <w:top w:val="single" w:sz="4" w:space="0" w:color="auto"/>
            </w:tcBorders>
            <w:shd w:val="clear" w:color="auto" w:fill="auto"/>
          </w:tcPr>
          <w:p w14:paraId="79ECDA69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Killam (2005)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0E83D45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RBANS Visuospatial construction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72762AE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tcBorders>
              <w:top w:val="single" w:sz="4" w:space="0" w:color="auto"/>
            </w:tcBorders>
            <w:shd w:val="clear" w:color="auto" w:fill="auto"/>
          </w:tcPr>
          <w:p w14:paraId="3A57DDB1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0EF0CC5E" w14:textId="77777777" w:rsidTr="00A87176">
        <w:tc>
          <w:tcPr>
            <w:tcW w:w="1854" w:type="dxa"/>
            <w:shd w:val="clear" w:color="auto" w:fill="auto"/>
          </w:tcPr>
          <w:p w14:paraId="6291870E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03F71CA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RBANS Language</w:t>
            </w:r>
          </w:p>
        </w:tc>
        <w:tc>
          <w:tcPr>
            <w:tcW w:w="3600" w:type="dxa"/>
            <w:shd w:val="clear" w:color="auto" w:fill="auto"/>
          </w:tcPr>
          <w:p w14:paraId="3A12C9BF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7DD27C20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5F0F2653" w14:textId="77777777" w:rsidTr="008934EE">
        <w:tc>
          <w:tcPr>
            <w:tcW w:w="1854" w:type="dxa"/>
            <w:shd w:val="clear" w:color="auto" w:fill="auto"/>
          </w:tcPr>
          <w:p w14:paraId="46DCE5A0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2361FCCD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Stroop – Block colors</w:t>
            </w:r>
          </w:p>
        </w:tc>
        <w:tc>
          <w:tcPr>
            <w:tcW w:w="3600" w:type="dxa"/>
            <w:shd w:val="clear" w:color="auto" w:fill="auto"/>
          </w:tcPr>
          <w:p w14:paraId="012BF78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shd w:val="clear" w:color="auto" w:fill="auto"/>
          </w:tcPr>
          <w:p w14:paraId="0EC2B7B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oo different from other processing speed tasks/not appropriate for the contemporary model</w:t>
            </w:r>
          </w:p>
        </w:tc>
      </w:tr>
      <w:tr w:rsidR="00E764F6" w:rsidRPr="00393817" w14:paraId="5DFC6ED7" w14:textId="77777777" w:rsidTr="008934EE"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14:paraId="633E15A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5FD0B0F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Stroop – Colored non-sensed words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</w:tcPr>
          <w:p w14:paraId="642271CF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auto"/>
          </w:tcPr>
          <w:p w14:paraId="1875103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oo different from other processing speed tasks/not appropriate for the contemporary model</w:t>
            </w:r>
          </w:p>
        </w:tc>
      </w:tr>
      <w:tr w:rsidR="00E764F6" w:rsidRPr="00393817" w14:paraId="605EBFD3" w14:textId="77777777" w:rsidTr="008934EE"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350BE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Lavoie (2004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16F9B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Color Trail A percentile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776017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AE0E12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SDMT was used as the measure of processing speed for this study</w:t>
            </w:r>
          </w:p>
        </w:tc>
      </w:tr>
      <w:tr w:rsidR="00E764F6" w:rsidRPr="00393817" w14:paraId="38223B0A" w14:textId="77777777" w:rsidTr="008934EE">
        <w:tc>
          <w:tcPr>
            <w:tcW w:w="1854" w:type="dxa"/>
            <w:tcBorders>
              <w:top w:val="single" w:sz="4" w:space="0" w:color="auto"/>
            </w:tcBorders>
            <w:shd w:val="clear" w:color="auto" w:fill="auto"/>
          </w:tcPr>
          <w:p w14:paraId="2DF1E21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E764F6">
              <w:rPr>
                <w:rFonts w:ascii="Times New Roman" w:hAnsi="Times New Roman" w:cs="Times New Roman"/>
                <w:b/>
                <w:sz w:val="20"/>
                <w:szCs w:val="20"/>
              </w:rPr>
              <w:t>L</w:t>
            </w:r>
            <w:r w:rsidRPr="00E764F6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éveillé (2017)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337B371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Rey Complex Figure </w:t>
            </w:r>
            <w:proofErr w:type="gram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  <w:proofErr w:type="gram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Immediate Recall 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18FC4F2F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tcBorders>
              <w:top w:val="single" w:sz="4" w:space="0" w:color="auto"/>
            </w:tcBorders>
            <w:shd w:val="clear" w:color="auto" w:fill="auto"/>
          </w:tcPr>
          <w:p w14:paraId="227686E8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26019B1D" w14:textId="77777777" w:rsidTr="00A87176">
        <w:tc>
          <w:tcPr>
            <w:tcW w:w="1854" w:type="dxa"/>
            <w:shd w:val="clear" w:color="auto" w:fill="auto"/>
          </w:tcPr>
          <w:p w14:paraId="143FB06C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6A5FE52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Rey Complex Figure </w:t>
            </w:r>
            <w:proofErr w:type="gram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  <w:proofErr w:type="gram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Delayed Recall</w:t>
            </w:r>
          </w:p>
        </w:tc>
        <w:tc>
          <w:tcPr>
            <w:tcW w:w="3600" w:type="dxa"/>
            <w:shd w:val="clear" w:color="auto" w:fill="auto"/>
          </w:tcPr>
          <w:p w14:paraId="7BE681F9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55151CE0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2B08EE0F" w14:textId="77777777" w:rsidTr="00A87176">
        <w:tc>
          <w:tcPr>
            <w:tcW w:w="1854" w:type="dxa"/>
            <w:shd w:val="clear" w:color="auto" w:fill="auto"/>
          </w:tcPr>
          <w:p w14:paraId="26A863EE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250E6460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Stroop (D-KEFS Cond. 1) </w:t>
            </w:r>
          </w:p>
        </w:tc>
        <w:tc>
          <w:tcPr>
            <w:tcW w:w="3600" w:type="dxa"/>
            <w:shd w:val="clear" w:color="auto" w:fill="auto"/>
          </w:tcPr>
          <w:p w14:paraId="342D7238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shd w:val="clear" w:color="auto" w:fill="auto"/>
          </w:tcPr>
          <w:p w14:paraId="4E83A2C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oo different from other processing speed tasks/not appropriate for the contemporary model</w:t>
            </w:r>
          </w:p>
        </w:tc>
      </w:tr>
      <w:tr w:rsidR="00E764F6" w:rsidRPr="00393817" w14:paraId="05E999B8" w14:textId="77777777" w:rsidTr="00A87176">
        <w:tc>
          <w:tcPr>
            <w:tcW w:w="1854" w:type="dxa"/>
            <w:shd w:val="clear" w:color="auto" w:fill="auto"/>
          </w:tcPr>
          <w:p w14:paraId="10A184A7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1F6AADEC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Stroop (D-KEFS Cond. 2) </w:t>
            </w:r>
          </w:p>
        </w:tc>
        <w:tc>
          <w:tcPr>
            <w:tcW w:w="3600" w:type="dxa"/>
            <w:shd w:val="clear" w:color="auto" w:fill="auto"/>
          </w:tcPr>
          <w:p w14:paraId="5A9EF380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shd w:val="clear" w:color="auto" w:fill="auto"/>
          </w:tcPr>
          <w:p w14:paraId="1EF05B4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oo different from other processing speed tasks/not appropriate for the contemporary model</w:t>
            </w:r>
          </w:p>
        </w:tc>
      </w:tr>
      <w:tr w:rsidR="00E764F6" w:rsidRPr="00393817" w14:paraId="5E1E3A57" w14:textId="77777777" w:rsidTr="008934EE">
        <w:tc>
          <w:tcPr>
            <w:tcW w:w="1854" w:type="dxa"/>
            <w:shd w:val="clear" w:color="auto" w:fill="auto"/>
          </w:tcPr>
          <w:p w14:paraId="6DBAD7CC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33F5908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Stroop (D-KEFS Cond. 4) </w:t>
            </w:r>
          </w:p>
        </w:tc>
        <w:tc>
          <w:tcPr>
            <w:tcW w:w="3600" w:type="dxa"/>
            <w:shd w:val="clear" w:color="auto" w:fill="auto"/>
          </w:tcPr>
          <w:p w14:paraId="6EB6D978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et-shifting and Interference Management</w:t>
            </w:r>
          </w:p>
        </w:tc>
        <w:tc>
          <w:tcPr>
            <w:tcW w:w="4905" w:type="dxa"/>
            <w:shd w:val="clear" w:color="auto" w:fill="auto"/>
          </w:tcPr>
          <w:p w14:paraId="77C1BA8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oo different from other set-shifting tasks/not appropriate for the contemporary model</w:t>
            </w:r>
          </w:p>
        </w:tc>
      </w:tr>
      <w:tr w:rsidR="00E764F6" w:rsidRPr="00393817" w14:paraId="2DBC9B7A" w14:textId="77777777" w:rsidTr="008934EE"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14:paraId="48B0FF5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49405704" w14:textId="3CF32861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WAIS-IV Comprehension Test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</w:tcPr>
          <w:p w14:paraId="445706F3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auto"/>
          </w:tcPr>
          <w:p w14:paraId="59B27197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5068B277" w14:textId="77777777" w:rsidTr="008934EE">
        <w:tc>
          <w:tcPr>
            <w:tcW w:w="1854" w:type="dxa"/>
            <w:tcBorders>
              <w:top w:val="single" w:sz="4" w:space="0" w:color="auto"/>
            </w:tcBorders>
            <w:shd w:val="clear" w:color="auto" w:fill="auto"/>
          </w:tcPr>
          <w:p w14:paraId="165D1168" w14:textId="5CA1FFA3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ist (2015) 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0B7190B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TMT B 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1EC94600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et-shifting and Interference Management</w:t>
            </w:r>
          </w:p>
        </w:tc>
        <w:tc>
          <w:tcPr>
            <w:tcW w:w="4905" w:type="dxa"/>
            <w:tcBorders>
              <w:top w:val="single" w:sz="4" w:space="0" w:color="auto"/>
            </w:tcBorders>
            <w:shd w:val="clear" w:color="auto" w:fill="auto"/>
          </w:tcPr>
          <w:p w14:paraId="2A8F241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G/R Words was used as the measure of set-shifting for this study </w:t>
            </w:r>
          </w:p>
        </w:tc>
      </w:tr>
      <w:tr w:rsidR="00E764F6" w:rsidRPr="00393817" w14:paraId="0F38B292" w14:textId="77777777" w:rsidTr="00A87176">
        <w:tc>
          <w:tcPr>
            <w:tcW w:w="1854" w:type="dxa"/>
            <w:shd w:val="clear" w:color="auto" w:fill="auto"/>
          </w:tcPr>
          <w:p w14:paraId="5B9361D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401D2A15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Digit Span Forward</w:t>
            </w:r>
          </w:p>
        </w:tc>
        <w:tc>
          <w:tcPr>
            <w:tcW w:w="3600" w:type="dxa"/>
            <w:shd w:val="clear" w:color="auto" w:fill="auto"/>
          </w:tcPr>
          <w:p w14:paraId="39E42B37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015AB0AE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22F00D37" w14:textId="77777777" w:rsidTr="00A87176">
        <w:tc>
          <w:tcPr>
            <w:tcW w:w="1854" w:type="dxa"/>
            <w:shd w:val="clear" w:color="auto" w:fill="auto"/>
          </w:tcPr>
          <w:p w14:paraId="0D2736B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346B389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– Food </w:t>
            </w:r>
          </w:p>
        </w:tc>
        <w:tc>
          <w:tcPr>
            <w:tcW w:w="3600" w:type="dxa"/>
            <w:shd w:val="clear" w:color="auto" w:fill="auto"/>
          </w:tcPr>
          <w:p w14:paraId="10664E0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trategy Generation</w:t>
            </w:r>
          </w:p>
        </w:tc>
        <w:tc>
          <w:tcPr>
            <w:tcW w:w="4905" w:type="dxa"/>
            <w:shd w:val="clear" w:color="auto" w:fill="auto"/>
          </w:tcPr>
          <w:p w14:paraId="3FCC7D4F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 Words was used as the measure of strategy generation for this study </w:t>
            </w:r>
          </w:p>
        </w:tc>
      </w:tr>
      <w:tr w:rsidR="00E764F6" w:rsidRPr="00393817" w14:paraId="5A14A92C" w14:textId="77777777" w:rsidTr="00A87176">
        <w:tc>
          <w:tcPr>
            <w:tcW w:w="1854" w:type="dxa"/>
            <w:shd w:val="clear" w:color="auto" w:fill="auto"/>
          </w:tcPr>
          <w:p w14:paraId="6E37BA1D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6AEBE125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– Clothes </w:t>
            </w:r>
          </w:p>
        </w:tc>
        <w:tc>
          <w:tcPr>
            <w:tcW w:w="3600" w:type="dxa"/>
            <w:shd w:val="clear" w:color="auto" w:fill="auto"/>
          </w:tcPr>
          <w:p w14:paraId="762936F5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et-shifting and Interference Management</w:t>
            </w:r>
          </w:p>
        </w:tc>
        <w:tc>
          <w:tcPr>
            <w:tcW w:w="4905" w:type="dxa"/>
            <w:shd w:val="clear" w:color="auto" w:fill="auto"/>
          </w:tcPr>
          <w:p w14:paraId="262E523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G/R Words was used as the measure of set-shifting for this study </w:t>
            </w:r>
          </w:p>
        </w:tc>
      </w:tr>
      <w:tr w:rsidR="00E764F6" w:rsidRPr="00393817" w14:paraId="1945A727" w14:textId="77777777" w:rsidTr="00BD2C87">
        <w:tc>
          <w:tcPr>
            <w:tcW w:w="1854" w:type="dxa"/>
            <w:shd w:val="clear" w:color="auto" w:fill="auto"/>
          </w:tcPr>
          <w:p w14:paraId="65AAE8B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68AF2F6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Rey Complex Figure </w:t>
            </w:r>
            <w:proofErr w:type="gram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  <w:proofErr w:type="gram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Immediate Recall </w:t>
            </w:r>
          </w:p>
        </w:tc>
        <w:tc>
          <w:tcPr>
            <w:tcW w:w="3600" w:type="dxa"/>
            <w:shd w:val="clear" w:color="auto" w:fill="auto"/>
          </w:tcPr>
          <w:p w14:paraId="23BADB6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5280262E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109B6754" w14:textId="77777777" w:rsidTr="00BD2C87"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14:paraId="202A40FC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100BD7C5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Rey Complex Figure </w:t>
            </w:r>
            <w:proofErr w:type="gram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  <w:proofErr w:type="gram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Delayed Recall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</w:tcPr>
          <w:p w14:paraId="31615A5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auto"/>
          </w:tcPr>
          <w:p w14:paraId="7ED370CD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60210C37" w14:textId="77777777" w:rsidTr="00BD2C87">
        <w:tc>
          <w:tcPr>
            <w:tcW w:w="1854" w:type="dxa"/>
            <w:tcBorders>
              <w:top w:val="single" w:sz="4" w:space="0" w:color="auto"/>
            </w:tcBorders>
            <w:shd w:val="clear" w:color="auto" w:fill="auto"/>
          </w:tcPr>
          <w:p w14:paraId="34D7C8EC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ore (2017)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5543E38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Tower of London 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287D3539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tcBorders>
              <w:top w:val="single" w:sz="4" w:space="0" w:color="auto"/>
            </w:tcBorders>
            <w:shd w:val="clear" w:color="auto" w:fill="auto"/>
          </w:tcPr>
          <w:p w14:paraId="666F8A7F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52FE44FE" w14:textId="77777777" w:rsidTr="00A87176">
        <w:tc>
          <w:tcPr>
            <w:tcW w:w="1854" w:type="dxa"/>
            <w:shd w:val="clear" w:color="auto" w:fill="auto"/>
          </w:tcPr>
          <w:p w14:paraId="6EDE914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6B77BE22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Stroop Color </w:t>
            </w:r>
          </w:p>
        </w:tc>
        <w:tc>
          <w:tcPr>
            <w:tcW w:w="3600" w:type="dxa"/>
            <w:shd w:val="clear" w:color="auto" w:fill="auto"/>
          </w:tcPr>
          <w:p w14:paraId="6BC615DC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shd w:val="clear" w:color="auto" w:fill="auto"/>
          </w:tcPr>
          <w:p w14:paraId="29418E5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oo different from other processing speed tasks/not appropriate for the contemporary model</w:t>
            </w:r>
          </w:p>
        </w:tc>
      </w:tr>
      <w:tr w:rsidR="00E764F6" w:rsidRPr="00393817" w14:paraId="084592EE" w14:textId="77777777" w:rsidTr="00BD2C87">
        <w:tc>
          <w:tcPr>
            <w:tcW w:w="1854" w:type="dxa"/>
            <w:shd w:val="clear" w:color="auto" w:fill="auto"/>
          </w:tcPr>
          <w:p w14:paraId="7FA9B69C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2CCF85E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Stroop Words </w:t>
            </w:r>
          </w:p>
        </w:tc>
        <w:tc>
          <w:tcPr>
            <w:tcW w:w="3600" w:type="dxa"/>
            <w:shd w:val="clear" w:color="auto" w:fill="auto"/>
          </w:tcPr>
          <w:p w14:paraId="30515CF7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shd w:val="clear" w:color="auto" w:fill="auto"/>
          </w:tcPr>
          <w:p w14:paraId="3C684C58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oo different from other processing speed tasks/not appropriate for the contemporary model</w:t>
            </w:r>
          </w:p>
        </w:tc>
      </w:tr>
      <w:tr w:rsidR="00E764F6" w:rsidRPr="00393817" w14:paraId="16EBE6FC" w14:textId="77777777" w:rsidTr="00BD2C87"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14:paraId="70226875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730E52F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Stoop Interference 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</w:tcPr>
          <w:p w14:paraId="07913DA0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et-shifting and Interference Management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auto"/>
          </w:tcPr>
          <w:p w14:paraId="69F5D4A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 other study used this measure</w:t>
            </w:r>
          </w:p>
        </w:tc>
      </w:tr>
      <w:tr w:rsidR="00E764F6" w:rsidRPr="00393817" w14:paraId="55A56D33" w14:textId="77777777" w:rsidTr="00BD2C87">
        <w:tc>
          <w:tcPr>
            <w:tcW w:w="1854" w:type="dxa"/>
            <w:tcBorders>
              <w:top w:val="single" w:sz="4" w:space="0" w:color="auto"/>
            </w:tcBorders>
            <w:shd w:val="clear" w:color="auto" w:fill="auto"/>
          </w:tcPr>
          <w:p w14:paraId="7308FCA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erry (2012) 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3AD0975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OSPAN Math 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6F4A98F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tcBorders>
              <w:top w:val="single" w:sz="4" w:space="0" w:color="auto"/>
            </w:tcBorders>
            <w:shd w:val="clear" w:color="auto" w:fill="auto"/>
          </w:tcPr>
          <w:p w14:paraId="1BDBADC0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7D05C304" w14:textId="77777777" w:rsidTr="00A87176">
        <w:tc>
          <w:tcPr>
            <w:tcW w:w="1854" w:type="dxa"/>
            <w:shd w:val="clear" w:color="auto" w:fill="auto"/>
          </w:tcPr>
          <w:p w14:paraId="465B1E2F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30A1D70E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OSPAN Simple Math </w:t>
            </w:r>
          </w:p>
        </w:tc>
        <w:tc>
          <w:tcPr>
            <w:tcW w:w="3600" w:type="dxa"/>
            <w:shd w:val="clear" w:color="auto" w:fill="auto"/>
          </w:tcPr>
          <w:p w14:paraId="4BC3EFB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36D0A2E4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56708D0A" w14:textId="77777777" w:rsidTr="00A87176">
        <w:tc>
          <w:tcPr>
            <w:tcW w:w="1854" w:type="dxa"/>
            <w:shd w:val="clear" w:color="auto" w:fill="auto"/>
          </w:tcPr>
          <w:p w14:paraId="61176783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59EAFE8E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RBANS Composite Scaled Score</w:t>
            </w:r>
          </w:p>
        </w:tc>
        <w:tc>
          <w:tcPr>
            <w:tcW w:w="3600" w:type="dxa"/>
            <w:shd w:val="clear" w:color="auto" w:fill="auto"/>
          </w:tcPr>
          <w:p w14:paraId="273471FE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2205E009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40498AA8" w14:textId="77777777" w:rsidTr="00A87176">
        <w:tc>
          <w:tcPr>
            <w:tcW w:w="1854" w:type="dxa"/>
            <w:shd w:val="clear" w:color="auto" w:fill="auto"/>
          </w:tcPr>
          <w:p w14:paraId="36DF9552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3A7038B7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RBANS Visuospatial construction </w:t>
            </w:r>
          </w:p>
        </w:tc>
        <w:tc>
          <w:tcPr>
            <w:tcW w:w="3600" w:type="dxa"/>
            <w:shd w:val="clear" w:color="auto" w:fill="auto"/>
          </w:tcPr>
          <w:p w14:paraId="7E3C9AB8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760887AA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39416902" w14:textId="77777777" w:rsidTr="00A87176">
        <w:tc>
          <w:tcPr>
            <w:tcW w:w="1854" w:type="dxa"/>
            <w:shd w:val="clear" w:color="auto" w:fill="auto"/>
          </w:tcPr>
          <w:p w14:paraId="60591949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552BDF95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RBANS Language</w:t>
            </w:r>
          </w:p>
        </w:tc>
        <w:tc>
          <w:tcPr>
            <w:tcW w:w="3600" w:type="dxa"/>
            <w:shd w:val="clear" w:color="auto" w:fill="auto"/>
          </w:tcPr>
          <w:p w14:paraId="0F2D3DB6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55A515C7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172A8EC1" w14:textId="77777777" w:rsidTr="00BD2C87">
        <w:tc>
          <w:tcPr>
            <w:tcW w:w="1854" w:type="dxa"/>
            <w:shd w:val="clear" w:color="auto" w:fill="auto"/>
          </w:tcPr>
          <w:p w14:paraId="1D6632E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74BC15E5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Stroop Congruent </w:t>
            </w:r>
          </w:p>
        </w:tc>
        <w:tc>
          <w:tcPr>
            <w:tcW w:w="3600" w:type="dxa"/>
            <w:shd w:val="clear" w:color="auto" w:fill="auto"/>
          </w:tcPr>
          <w:p w14:paraId="6EA0D8B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Response Inhibition</w:t>
            </w:r>
          </w:p>
        </w:tc>
        <w:tc>
          <w:tcPr>
            <w:tcW w:w="4905" w:type="dxa"/>
            <w:shd w:val="clear" w:color="auto" w:fill="auto"/>
          </w:tcPr>
          <w:p w14:paraId="2BA5EAB9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No other study used this task/measures </w:t>
            </w:r>
          </w:p>
        </w:tc>
      </w:tr>
      <w:tr w:rsidR="00E764F6" w:rsidRPr="00393817" w14:paraId="2DD6CCF9" w14:textId="77777777" w:rsidTr="00BD2C87"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14:paraId="56B349E5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3726B07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Stroop Incongruent – accuracy, reaction time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</w:tcPr>
          <w:p w14:paraId="624D33CD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et-shifting and Interference Management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auto"/>
          </w:tcPr>
          <w:p w14:paraId="46C92680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No other study used this task/measures </w:t>
            </w:r>
          </w:p>
        </w:tc>
      </w:tr>
      <w:tr w:rsidR="00E764F6" w:rsidRPr="00393817" w14:paraId="7EDB9C3D" w14:textId="77777777" w:rsidTr="00BD2C87"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824972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riault (2009)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485DDA" w14:textId="61C2E781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Color Trails A 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4539F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Processing Speed</w:t>
            </w:r>
          </w:p>
        </w:tc>
        <w:tc>
          <w:tcPr>
            <w:tcW w:w="4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CD2399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SDMT was used as the measure of processing speed for this study</w:t>
            </w:r>
          </w:p>
        </w:tc>
      </w:tr>
      <w:tr w:rsidR="00E764F6" w:rsidRPr="00393817" w14:paraId="0E2E8BDB" w14:textId="77777777" w:rsidTr="00BD2C87">
        <w:tc>
          <w:tcPr>
            <w:tcW w:w="1854" w:type="dxa"/>
            <w:tcBorders>
              <w:top w:val="single" w:sz="4" w:space="0" w:color="auto"/>
            </w:tcBorders>
            <w:shd w:val="clear" w:color="auto" w:fill="auto"/>
          </w:tcPr>
          <w:p w14:paraId="3DD7E9B7" w14:textId="118EF353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ilke (2017)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shd w:val="clear" w:color="auto" w:fill="auto"/>
          </w:tcPr>
          <w:p w14:paraId="1F2DDC69" w14:textId="0D4FDE10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TMT B 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3D6D7432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et-shifting and Interference Management</w:t>
            </w:r>
          </w:p>
        </w:tc>
        <w:tc>
          <w:tcPr>
            <w:tcW w:w="4905" w:type="dxa"/>
            <w:tcBorders>
              <w:top w:val="single" w:sz="4" w:space="0" w:color="auto"/>
            </w:tcBorders>
            <w:shd w:val="clear" w:color="auto" w:fill="auto"/>
          </w:tcPr>
          <w:p w14:paraId="2B0F8A0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G/R Words was used as the measure of set-shifting for this study </w:t>
            </w:r>
          </w:p>
        </w:tc>
      </w:tr>
      <w:tr w:rsidR="00E764F6" w:rsidRPr="00393817" w14:paraId="15CA110C" w14:textId="77777777" w:rsidTr="00A87176">
        <w:tc>
          <w:tcPr>
            <w:tcW w:w="1854" w:type="dxa"/>
            <w:shd w:val="clear" w:color="auto" w:fill="auto"/>
          </w:tcPr>
          <w:p w14:paraId="2AB80037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6FED0589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– Food </w:t>
            </w:r>
          </w:p>
        </w:tc>
        <w:tc>
          <w:tcPr>
            <w:tcW w:w="3600" w:type="dxa"/>
            <w:shd w:val="clear" w:color="auto" w:fill="auto"/>
          </w:tcPr>
          <w:p w14:paraId="72FA4483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trategy Generation</w:t>
            </w:r>
          </w:p>
        </w:tc>
        <w:tc>
          <w:tcPr>
            <w:tcW w:w="4905" w:type="dxa"/>
            <w:shd w:val="clear" w:color="auto" w:fill="auto"/>
          </w:tcPr>
          <w:p w14:paraId="06235D97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 Words was used as the measure of strategy generation for this study</w:t>
            </w:r>
          </w:p>
        </w:tc>
      </w:tr>
      <w:tr w:rsidR="00E764F6" w:rsidRPr="00393817" w14:paraId="1A46AC0B" w14:textId="77777777" w:rsidTr="00A87176">
        <w:tc>
          <w:tcPr>
            <w:tcW w:w="1854" w:type="dxa"/>
            <w:shd w:val="clear" w:color="auto" w:fill="auto"/>
          </w:tcPr>
          <w:p w14:paraId="03FCACC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0F7C7F8C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– Clothes </w:t>
            </w:r>
          </w:p>
        </w:tc>
        <w:tc>
          <w:tcPr>
            <w:tcW w:w="3600" w:type="dxa"/>
            <w:shd w:val="clear" w:color="auto" w:fill="auto"/>
          </w:tcPr>
          <w:p w14:paraId="3635D502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EF – Set-shifting and Interference Management</w:t>
            </w:r>
          </w:p>
        </w:tc>
        <w:tc>
          <w:tcPr>
            <w:tcW w:w="4905" w:type="dxa"/>
            <w:shd w:val="clear" w:color="auto" w:fill="auto"/>
          </w:tcPr>
          <w:p w14:paraId="4A397B9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>Regensburger</w:t>
            </w:r>
            <w:proofErr w:type="spellEnd"/>
            <w:r w:rsidRPr="00E764F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G/R Words was used as the measure of set-shifting for this study </w:t>
            </w:r>
          </w:p>
        </w:tc>
      </w:tr>
      <w:tr w:rsidR="00E764F6" w:rsidRPr="00393817" w14:paraId="36F3FCB2" w14:textId="77777777" w:rsidTr="00A87176">
        <w:tc>
          <w:tcPr>
            <w:tcW w:w="1854" w:type="dxa"/>
            <w:shd w:val="clear" w:color="auto" w:fill="auto"/>
          </w:tcPr>
          <w:p w14:paraId="2442DC38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340708FE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Rey Complex Figure </w:t>
            </w:r>
            <w:proofErr w:type="gram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  <w:proofErr w:type="gram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Immediate Recall </w:t>
            </w:r>
          </w:p>
        </w:tc>
        <w:tc>
          <w:tcPr>
            <w:tcW w:w="3600" w:type="dxa"/>
            <w:shd w:val="clear" w:color="auto" w:fill="auto"/>
          </w:tcPr>
          <w:p w14:paraId="0CF0B80A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09D12137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64B94B9E" w14:textId="77777777" w:rsidTr="00A87176">
        <w:tc>
          <w:tcPr>
            <w:tcW w:w="1854" w:type="dxa"/>
            <w:shd w:val="clear" w:color="auto" w:fill="auto"/>
          </w:tcPr>
          <w:p w14:paraId="4931F79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auto"/>
          </w:tcPr>
          <w:p w14:paraId="1CF4BEF7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Rey Complex Figure </w:t>
            </w:r>
            <w:proofErr w:type="gramStart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  <w:proofErr w:type="gramEnd"/>
            <w:r w:rsidRPr="00E764F6">
              <w:rPr>
                <w:rFonts w:ascii="Times New Roman" w:hAnsi="Times New Roman" w:cs="Times New Roman"/>
                <w:sz w:val="20"/>
                <w:szCs w:val="20"/>
              </w:rPr>
              <w:t xml:space="preserve"> Delayed Recall</w:t>
            </w:r>
          </w:p>
        </w:tc>
        <w:tc>
          <w:tcPr>
            <w:tcW w:w="3600" w:type="dxa"/>
            <w:shd w:val="clear" w:color="auto" w:fill="auto"/>
          </w:tcPr>
          <w:p w14:paraId="744ED268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shd w:val="clear" w:color="auto" w:fill="auto"/>
          </w:tcPr>
          <w:p w14:paraId="0EEAE754" w14:textId="77777777" w:rsidR="00354983" w:rsidRPr="002D0CE8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  <w:tr w:rsidR="00E764F6" w:rsidRPr="00393817" w14:paraId="0B0379FA" w14:textId="77777777" w:rsidTr="00A87176">
        <w:trPr>
          <w:trHeight w:val="88"/>
        </w:trPr>
        <w:tc>
          <w:tcPr>
            <w:tcW w:w="1854" w:type="dxa"/>
            <w:tcBorders>
              <w:bottom w:val="single" w:sz="4" w:space="0" w:color="auto"/>
            </w:tcBorders>
            <w:shd w:val="clear" w:color="auto" w:fill="auto"/>
          </w:tcPr>
          <w:p w14:paraId="3396DEE4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</w:tcPr>
          <w:p w14:paraId="3DF19949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Digit Span Forward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</w:tcPr>
          <w:p w14:paraId="789251CB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4905" w:type="dxa"/>
            <w:tcBorders>
              <w:bottom w:val="single" w:sz="4" w:space="0" w:color="auto"/>
            </w:tcBorders>
            <w:shd w:val="clear" w:color="auto" w:fill="auto"/>
          </w:tcPr>
          <w:p w14:paraId="2058D581" w14:textId="77777777" w:rsidR="00354983" w:rsidRPr="00E764F6" w:rsidRDefault="00354983" w:rsidP="0035498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764F6">
              <w:rPr>
                <w:rFonts w:ascii="Times New Roman" w:hAnsi="Times New Roman" w:cs="Times New Roman"/>
                <w:sz w:val="20"/>
                <w:szCs w:val="20"/>
              </w:rPr>
              <w:t>Not a fit with the present cognitive domains</w:t>
            </w:r>
          </w:p>
        </w:tc>
      </w:tr>
    </w:tbl>
    <w:p w14:paraId="57ED3EE4" w14:textId="5F2F6E34" w:rsidR="00D56B25" w:rsidRPr="00E764F6" w:rsidRDefault="00D56B25" w:rsidP="00D56B25">
      <w:pPr>
        <w:spacing w:line="480" w:lineRule="auto"/>
        <w:ind w:firstLine="426"/>
        <w:jc w:val="both"/>
        <w:rPr>
          <w:rFonts w:ascii="Times New Roman" w:hAnsi="Times New Roman" w:cs="Times New Roman"/>
          <w:lang w:val="en-CA"/>
        </w:rPr>
      </w:pPr>
    </w:p>
    <w:p w14:paraId="0C60CF6D" w14:textId="6E96C9F8" w:rsidR="00D809C0" w:rsidRPr="00E764F6" w:rsidRDefault="007E530A" w:rsidP="009355F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  <w:sectPr w:rsidR="00D809C0" w:rsidRPr="00E764F6" w:rsidSect="00FC1F3E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E764F6">
        <w:rPr>
          <w:rFonts w:ascii="Times New Roman" w:hAnsi="Times New Roman" w:cs="Times New Roman"/>
          <w:i/>
          <w:iCs/>
          <w:sz w:val="24"/>
          <w:szCs w:val="24"/>
          <w:lang w:val="en-CA"/>
        </w:rPr>
        <w:lastRenderedPageBreak/>
        <w:t>Notes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. EF = Executive Functions;</w:t>
      </w:r>
      <w:r w:rsidR="00CC5467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660D2C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HSCT = Hayling’s Sentence Completion Test (HSCT); </w:t>
      </w:r>
      <w:r w:rsidR="00D82492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OSPAN = Operation Span task; PASAT = Paced Auditory Serial Addition Test; RBANS = Repeatable Battery for the Assessment of Neuropsychological Status; </w:t>
      </w:r>
      <w:r w:rsidR="00CC5467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SDMT = Symbol Digit Modalities Test; </w:t>
      </w:r>
      <w:r w:rsidRPr="00E764F6">
        <w:rPr>
          <w:rFonts w:ascii="Times New Roman" w:hAnsi="Times New Roman" w:cs="Times New Roman"/>
          <w:sz w:val="24"/>
          <w:szCs w:val="24"/>
          <w:lang w:val="en-CA"/>
        </w:rPr>
        <w:t>TMT = Trail Making Test; WAIS-IV = </w:t>
      </w:r>
      <w:r w:rsidR="00CC5467" w:rsidRPr="00E764F6">
        <w:rPr>
          <w:rFonts w:ascii="Times New Roman" w:hAnsi="Times New Roman" w:cs="Times New Roman"/>
          <w:sz w:val="24"/>
          <w:szCs w:val="24"/>
          <w:lang w:val="en-CA"/>
        </w:rPr>
        <w:t>Wech</w:t>
      </w:r>
      <w:r w:rsidR="00D82492" w:rsidRPr="00E764F6">
        <w:rPr>
          <w:rFonts w:ascii="Times New Roman" w:hAnsi="Times New Roman" w:cs="Times New Roman"/>
          <w:sz w:val="24"/>
          <w:szCs w:val="24"/>
          <w:lang w:val="en-CA"/>
        </w:rPr>
        <w:t>s</w:t>
      </w:r>
      <w:r w:rsidR="00CC5467" w:rsidRPr="00E764F6">
        <w:rPr>
          <w:rFonts w:ascii="Times New Roman" w:hAnsi="Times New Roman" w:cs="Times New Roman"/>
          <w:sz w:val="24"/>
          <w:szCs w:val="24"/>
          <w:lang w:val="en-CA"/>
        </w:rPr>
        <w:t>ler Adult Intelligence Scale</w:t>
      </w:r>
      <w:r w:rsidR="00D82492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4</w:t>
      </w:r>
      <w:r w:rsidR="00D82492" w:rsidRPr="00E764F6">
        <w:rPr>
          <w:rFonts w:ascii="Times New Roman" w:hAnsi="Times New Roman" w:cs="Times New Roman"/>
          <w:sz w:val="24"/>
          <w:szCs w:val="24"/>
          <w:vertAlign w:val="superscript"/>
          <w:lang w:val="en-CA"/>
        </w:rPr>
        <w:t>th</w:t>
      </w:r>
      <w:r w:rsidR="00D82492" w:rsidRPr="00E764F6">
        <w:rPr>
          <w:rFonts w:ascii="Times New Roman" w:hAnsi="Times New Roman" w:cs="Times New Roman"/>
          <w:sz w:val="24"/>
          <w:szCs w:val="24"/>
          <w:lang w:val="en-CA"/>
        </w:rPr>
        <w:t xml:space="preserve"> Edition.</w:t>
      </w:r>
    </w:p>
    <w:p w14:paraId="477BCF99" w14:textId="592692FC" w:rsidR="00BB4EA1" w:rsidRPr="00E764F6" w:rsidRDefault="00BB4EA1" w:rsidP="00484806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CA"/>
        </w:rPr>
      </w:pPr>
    </w:p>
    <w:sectPr w:rsidR="00BB4EA1" w:rsidRPr="00E764F6" w:rsidSect="00D06D5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5ADA5" w14:textId="77777777" w:rsidR="00AB5AC1" w:rsidRDefault="00AB5AC1" w:rsidP="000276AF">
      <w:pPr>
        <w:spacing w:after="0" w:line="240" w:lineRule="auto"/>
      </w:pPr>
      <w:r>
        <w:separator/>
      </w:r>
    </w:p>
  </w:endnote>
  <w:endnote w:type="continuationSeparator" w:id="0">
    <w:p w14:paraId="57CAD05C" w14:textId="77777777" w:rsidR="00AB5AC1" w:rsidRDefault="00AB5AC1" w:rsidP="00027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EB53C" w14:textId="77777777" w:rsidR="00AB5AC1" w:rsidRDefault="00AB5AC1" w:rsidP="000276AF">
      <w:pPr>
        <w:spacing w:after="0" w:line="240" w:lineRule="auto"/>
      </w:pPr>
      <w:r>
        <w:separator/>
      </w:r>
    </w:p>
  </w:footnote>
  <w:footnote w:type="continuationSeparator" w:id="0">
    <w:p w14:paraId="72CA37A9" w14:textId="77777777" w:rsidR="00AB5AC1" w:rsidRDefault="00AB5AC1" w:rsidP="000276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0BF5"/>
    <w:multiLevelType w:val="hybridMultilevel"/>
    <w:tmpl w:val="D1BA59B0"/>
    <w:lvl w:ilvl="0" w:tplc="0C0C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00B2C"/>
    <w:multiLevelType w:val="hybridMultilevel"/>
    <w:tmpl w:val="8C0C10C2"/>
    <w:lvl w:ilvl="0" w:tplc="0C0C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364" w:hanging="360"/>
      </w:pPr>
    </w:lvl>
    <w:lvl w:ilvl="2" w:tplc="0C0C001B" w:tentative="1">
      <w:start w:val="1"/>
      <w:numFmt w:val="lowerRoman"/>
      <w:lvlText w:val="%3."/>
      <w:lvlJc w:val="right"/>
      <w:pPr>
        <w:ind w:left="2084" w:hanging="180"/>
      </w:pPr>
    </w:lvl>
    <w:lvl w:ilvl="3" w:tplc="0C0C000F" w:tentative="1">
      <w:start w:val="1"/>
      <w:numFmt w:val="decimal"/>
      <w:lvlText w:val="%4."/>
      <w:lvlJc w:val="left"/>
      <w:pPr>
        <w:ind w:left="2804" w:hanging="360"/>
      </w:pPr>
    </w:lvl>
    <w:lvl w:ilvl="4" w:tplc="0C0C0019" w:tentative="1">
      <w:start w:val="1"/>
      <w:numFmt w:val="lowerLetter"/>
      <w:lvlText w:val="%5."/>
      <w:lvlJc w:val="left"/>
      <w:pPr>
        <w:ind w:left="3524" w:hanging="360"/>
      </w:pPr>
    </w:lvl>
    <w:lvl w:ilvl="5" w:tplc="0C0C001B" w:tentative="1">
      <w:start w:val="1"/>
      <w:numFmt w:val="lowerRoman"/>
      <w:lvlText w:val="%6."/>
      <w:lvlJc w:val="right"/>
      <w:pPr>
        <w:ind w:left="4244" w:hanging="180"/>
      </w:pPr>
    </w:lvl>
    <w:lvl w:ilvl="6" w:tplc="0C0C000F" w:tentative="1">
      <w:start w:val="1"/>
      <w:numFmt w:val="decimal"/>
      <w:lvlText w:val="%7."/>
      <w:lvlJc w:val="left"/>
      <w:pPr>
        <w:ind w:left="4964" w:hanging="360"/>
      </w:pPr>
    </w:lvl>
    <w:lvl w:ilvl="7" w:tplc="0C0C0019" w:tentative="1">
      <w:start w:val="1"/>
      <w:numFmt w:val="lowerLetter"/>
      <w:lvlText w:val="%8."/>
      <w:lvlJc w:val="left"/>
      <w:pPr>
        <w:ind w:left="5684" w:hanging="360"/>
      </w:pPr>
    </w:lvl>
    <w:lvl w:ilvl="8" w:tplc="0C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4E017BF"/>
    <w:multiLevelType w:val="hybridMultilevel"/>
    <w:tmpl w:val="85C41B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645DC"/>
    <w:multiLevelType w:val="hybridMultilevel"/>
    <w:tmpl w:val="B16C20E8"/>
    <w:lvl w:ilvl="0" w:tplc="BDF85034">
      <w:start w:val="1"/>
      <w:numFmt w:val="decimal"/>
      <w:lvlText w:val="%1."/>
      <w:lvlJc w:val="left"/>
      <w:pPr>
        <w:ind w:left="1413" w:hanging="705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B5F454F"/>
    <w:multiLevelType w:val="hybridMultilevel"/>
    <w:tmpl w:val="5184BEF4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9660EF"/>
    <w:multiLevelType w:val="hybridMultilevel"/>
    <w:tmpl w:val="566A86C0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25491"/>
    <w:multiLevelType w:val="hybridMultilevel"/>
    <w:tmpl w:val="F878B4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6224F"/>
    <w:multiLevelType w:val="hybridMultilevel"/>
    <w:tmpl w:val="27427166"/>
    <w:lvl w:ilvl="0" w:tplc="8CCE3E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C523F"/>
    <w:multiLevelType w:val="hybridMultilevel"/>
    <w:tmpl w:val="536CB544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D41942"/>
    <w:multiLevelType w:val="hybridMultilevel"/>
    <w:tmpl w:val="F6EC6D82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C2614A"/>
    <w:multiLevelType w:val="hybridMultilevel"/>
    <w:tmpl w:val="42F2BC4A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E82992"/>
    <w:multiLevelType w:val="hybridMultilevel"/>
    <w:tmpl w:val="F42A97FC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532D0F"/>
    <w:multiLevelType w:val="hybridMultilevel"/>
    <w:tmpl w:val="B81CA0A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592345"/>
    <w:multiLevelType w:val="hybridMultilevel"/>
    <w:tmpl w:val="B1EAE834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02822ED"/>
    <w:multiLevelType w:val="hybridMultilevel"/>
    <w:tmpl w:val="4B7C20F0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336971"/>
    <w:multiLevelType w:val="hybridMultilevel"/>
    <w:tmpl w:val="59F21644"/>
    <w:lvl w:ilvl="0" w:tplc="E2D0C77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788" w:hanging="360"/>
      </w:pPr>
    </w:lvl>
    <w:lvl w:ilvl="2" w:tplc="0C0C001B" w:tentative="1">
      <w:start w:val="1"/>
      <w:numFmt w:val="lowerRoman"/>
      <w:lvlText w:val="%3."/>
      <w:lvlJc w:val="right"/>
      <w:pPr>
        <w:ind w:left="2508" w:hanging="180"/>
      </w:pPr>
    </w:lvl>
    <w:lvl w:ilvl="3" w:tplc="0C0C000F" w:tentative="1">
      <w:start w:val="1"/>
      <w:numFmt w:val="decimal"/>
      <w:lvlText w:val="%4."/>
      <w:lvlJc w:val="left"/>
      <w:pPr>
        <w:ind w:left="3228" w:hanging="360"/>
      </w:pPr>
    </w:lvl>
    <w:lvl w:ilvl="4" w:tplc="0C0C0019" w:tentative="1">
      <w:start w:val="1"/>
      <w:numFmt w:val="lowerLetter"/>
      <w:lvlText w:val="%5."/>
      <w:lvlJc w:val="left"/>
      <w:pPr>
        <w:ind w:left="3948" w:hanging="360"/>
      </w:pPr>
    </w:lvl>
    <w:lvl w:ilvl="5" w:tplc="0C0C001B" w:tentative="1">
      <w:start w:val="1"/>
      <w:numFmt w:val="lowerRoman"/>
      <w:lvlText w:val="%6."/>
      <w:lvlJc w:val="right"/>
      <w:pPr>
        <w:ind w:left="4668" w:hanging="180"/>
      </w:pPr>
    </w:lvl>
    <w:lvl w:ilvl="6" w:tplc="0C0C000F" w:tentative="1">
      <w:start w:val="1"/>
      <w:numFmt w:val="decimal"/>
      <w:lvlText w:val="%7."/>
      <w:lvlJc w:val="left"/>
      <w:pPr>
        <w:ind w:left="5388" w:hanging="360"/>
      </w:pPr>
    </w:lvl>
    <w:lvl w:ilvl="7" w:tplc="0C0C0019" w:tentative="1">
      <w:start w:val="1"/>
      <w:numFmt w:val="lowerLetter"/>
      <w:lvlText w:val="%8."/>
      <w:lvlJc w:val="left"/>
      <w:pPr>
        <w:ind w:left="6108" w:hanging="360"/>
      </w:pPr>
    </w:lvl>
    <w:lvl w:ilvl="8" w:tplc="0C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6799130F"/>
    <w:multiLevelType w:val="hybridMultilevel"/>
    <w:tmpl w:val="119A8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992468"/>
    <w:multiLevelType w:val="hybridMultilevel"/>
    <w:tmpl w:val="AE0EC000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CF13256"/>
    <w:multiLevelType w:val="hybridMultilevel"/>
    <w:tmpl w:val="87CE4DD8"/>
    <w:lvl w:ilvl="0" w:tplc="DDC67B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6B2638"/>
    <w:multiLevelType w:val="hybridMultilevel"/>
    <w:tmpl w:val="EFF4E44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4484A3C"/>
    <w:multiLevelType w:val="hybridMultilevel"/>
    <w:tmpl w:val="49E8B62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A116AD"/>
    <w:multiLevelType w:val="hybridMultilevel"/>
    <w:tmpl w:val="D27EC0A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D1253"/>
    <w:multiLevelType w:val="hybridMultilevel"/>
    <w:tmpl w:val="8C0C10C2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A068D"/>
    <w:multiLevelType w:val="hybridMultilevel"/>
    <w:tmpl w:val="864ED2A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3"/>
  </w:num>
  <w:num w:numId="3">
    <w:abstractNumId w:val="20"/>
  </w:num>
  <w:num w:numId="4">
    <w:abstractNumId w:val="17"/>
  </w:num>
  <w:num w:numId="5">
    <w:abstractNumId w:val="5"/>
  </w:num>
  <w:num w:numId="6">
    <w:abstractNumId w:val="19"/>
  </w:num>
  <w:num w:numId="7">
    <w:abstractNumId w:val="18"/>
  </w:num>
  <w:num w:numId="8">
    <w:abstractNumId w:val="2"/>
  </w:num>
  <w:num w:numId="9">
    <w:abstractNumId w:val="9"/>
  </w:num>
  <w:num w:numId="10">
    <w:abstractNumId w:val="12"/>
  </w:num>
  <w:num w:numId="11">
    <w:abstractNumId w:val="11"/>
  </w:num>
  <w:num w:numId="12">
    <w:abstractNumId w:val="21"/>
  </w:num>
  <w:num w:numId="13">
    <w:abstractNumId w:val="4"/>
  </w:num>
  <w:num w:numId="14">
    <w:abstractNumId w:val="10"/>
  </w:num>
  <w:num w:numId="15">
    <w:abstractNumId w:val="14"/>
  </w:num>
  <w:num w:numId="16">
    <w:abstractNumId w:val="6"/>
  </w:num>
  <w:num w:numId="17">
    <w:abstractNumId w:val="13"/>
  </w:num>
  <w:num w:numId="18">
    <w:abstractNumId w:val="15"/>
  </w:num>
  <w:num w:numId="19">
    <w:abstractNumId w:val="7"/>
  </w:num>
  <w:num w:numId="20">
    <w:abstractNumId w:val="22"/>
  </w:num>
  <w:num w:numId="21">
    <w:abstractNumId w:val="1"/>
  </w:num>
  <w:num w:numId="22">
    <w:abstractNumId w:val="0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NDUwNLY0NDMyMbFQ0lEKTi0uzszPAykwMq4FABSDtkstAAAA"/>
  </w:docVars>
  <w:rsids>
    <w:rsidRoot w:val="00CD5F63"/>
    <w:rsid w:val="00011F22"/>
    <w:rsid w:val="00012894"/>
    <w:rsid w:val="000276AF"/>
    <w:rsid w:val="000415D7"/>
    <w:rsid w:val="00053BB0"/>
    <w:rsid w:val="0006581D"/>
    <w:rsid w:val="00075283"/>
    <w:rsid w:val="00087635"/>
    <w:rsid w:val="00091FFF"/>
    <w:rsid w:val="000A6D18"/>
    <w:rsid w:val="000C4287"/>
    <w:rsid w:val="000C527E"/>
    <w:rsid w:val="000C676F"/>
    <w:rsid w:val="000D2C22"/>
    <w:rsid w:val="000E2D3E"/>
    <w:rsid w:val="000F2ABD"/>
    <w:rsid w:val="00101203"/>
    <w:rsid w:val="00105D27"/>
    <w:rsid w:val="001063C9"/>
    <w:rsid w:val="00106BE9"/>
    <w:rsid w:val="00106DC1"/>
    <w:rsid w:val="00112DFD"/>
    <w:rsid w:val="00133CE8"/>
    <w:rsid w:val="0013459E"/>
    <w:rsid w:val="00135C0B"/>
    <w:rsid w:val="00146E08"/>
    <w:rsid w:val="00170AEC"/>
    <w:rsid w:val="00171F82"/>
    <w:rsid w:val="00187DE7"/>
    <w:rsid w:val="001964C2"/>
    <w:rsid w:val="001A0E33"/>
    <w:rsid w:val="001B2367"/>
    <w:rsid w:val="001B3BEB"/>
    <w:rsid w:val="001B5291"/>
    <w:rsid w:val="001C2D10"/>
    <w:rsid w:val="001D0854"/>
    <w:rsid w:val="00205097"/>
    <w:rsid w:val="00205949"/>
    <w:rsid w:val="0021240C"/>
    <w:rsid w:val="0021308A"/>
    <w:rsid w:val="00222A76"/>
    <w:rsid w:val="002230CF"/>
    <w:rsid w:val="00263E37"/>
    <w:rsid w:val="00264C3E"/>
    <w:rsid w:val="00267ED5"/>
    <w:rsid w:val="00275F0F"/>
    <w:rsid w:val="00281577"/>
    <w:rsid w:val="00286E27"/>
    <w:rsid w:val="002979FD"/>
    <w:rsid w:val="002A188B"/>
    <w:rsid w:val="002A3554"/>
    <w:rsid w:val="002A7DDD"/>
    <w:rsid w:val="002B204A"/>
    <w:rsid w:val="002B2671"/>
    <w:rsid w:val="002B6BEC"/>
    <w:rsid w:val="002D0CE8"/>
    <w:rsid w:val="002E0C8D"/>
    <w:rsid w:val="002E1609"/>
    <w:rsid w:val="002E1C94"/>
    <w:rsid w:val="002F023D"/>
    <w:rsid w:val="003208FC"/>
    <w:rsid w:val="00327286"/>
    <w:rsid w:val="00330804"/>
    <w:rsid w:val="00347257"/>
    <w:rsid w:val="00350101"/>
    <w:rsid w:val="00354983"/>
    <w:rsid w:val="00364804"/>
    <w:rsid w:val="0037626C"/>
    <w:rsid w:val="00381632"/>
    <w:rsid w:val="00386C9B"/>
    <w:rsid w:val="00393817"/>
    <w:rsid w:val="003B4F1E"/>
    <w:rsid w:val="003C7838"/>
    <w:rsid w:val="003F588A"/>
    <w:rsid w:val="00405295"/>
    <w:rsid w:val="00410CF8"/>
    <w:rsid w:val="00414DA5"/>
    <w:rsid w:val="00416EA4"/>
    <w:rsid w:val="0042076A"/>
    <w:rsid w:val="00455324"/>
    <w:rsid w:val="00461579"/>
    <w:rsid w:val="004617C6"/>
    <w:rsid w:val="00476058"/>
    <w:rsid w:val="00476A0E"/>
    <w:rsid w:val="00484806"/>
    <w:rsid w:val="004931FC"/>
    <w:rsid w:val="0049732A"/>
    <w:rsid w:val="004A37FC"/>
    <w:rsid w:val="004C03CD"/>
    <w:rsid w:val="004D4FF8"/>
    <w:rsid w:val="004E5DC1"/>
    <w:rsid w:val="0050125C"/>
    <w:rsid w:val="00521FF4"/>
    <w:rsid w:val="005356B2"/>
    <w:rsid w:val="005460B2"/>
    <w:rsid w:val="00551C1C"/>
    <w:rsid w:val="00553470"/>
    <w:rsid w:val="0056264A"/>
    <w:rsid w:val="00562A94"/>
    <w:rsid w:val="00575A3C"/>
    <w:rsid w:val="00580537"/>
    <w:rsid w:val="0058422C"/>
    <w:rsid w:val="00591BBD"/>
    <w:rsid w:val="005B439F"/>
    <w:rsid w:val="005C2984"/>
    <w:rsid w:val="005D500C"/>
    <w:rsid w:val="005E038E"/>
    <w:rsid w:val="005E0632"/>
    <w:rsid w:val="005E576C"/>
    <w:rsid w:val="005E6ACA"/>
    <w:rsid w:val="00603B9A"/>
    <w:rsid w:val="00607B98"/>
    <w:rsid w:val="00613A75"/>
    <w:rsid w:val="006246C8"/>
    <w:rsid w:val="006315EF"/>
    <w:rsid w:val="00633793"/>
    <w:rsid w:val="006465FF"/>
    <w:rsid w:val="0065308A"/>
    <w:rsid w:val="00660D2C"/>
    <w:rsid w:val="0066312E"/>
    <w:rsid w:val="00667FBA"/>
    <w:rsid w:val="006700A3"/>
    <w:rsid w:val="006764E9"/>
    <w:rsid w:val="00681919"/>
    <w:rsid w:val="006849F5"/>
    <w:rsid w:val="006863C9"/>
    <w:rsid w:val="006875DE"/>
    <w:rsid w:val="006E4EFF"/>
    <w:rsid w:val="006E5B03"/>
    <w:rsid w:val="0071121A"/>
    <w:rsid w:val="00714EA1"/>
    <w:rsid w:val="00761620"/>
    <w:rsid w:val="00764B73"/>
    <w:rsid w:val="00766B6D"/>
    <w:rsid w:val="00782421"/>
    <w:rsid w:val="0078268B"/>
    <w:rsid w:val="007879F6"/>
    <w:rsid w:val="00797F12"/>
    <w:rsid w:val="007A6533"/>
    <w:rsid w:val="007D47C0"/>
    <w:rsid w:val="007D5BD3"/>
    <w:rsid w:val="007E530A"/>
    <w:rsid w:val="007F16CD"/>
    <w:rsid w:val="008011A7"/>
    <w:rsid w:val="00816286"/>
    <w:rsid w:val="0082074B"/>
    <w:rsid w:val="00824F4D"/>
    <w:rsid w:val="00852CC4"/>
    <w:rsid w:val="0088480C"/>
    <w:rsid w:val="00885949"/>
    <w:rsid w:val="008934EE"/>
    <w:rsid w:val="00896FB5"/>
    <w:rsid w:val="008A16AC"/>
    <w:rsid w:val="008B080F"/>
    <w:rsid w:val="008B1C7D"/>
    <w:rsid w:val="008B6C64"/>
    <w:rsid w:val="008D73B7"/>
    <w:rsid w:val="008E0FB5"/>
    <w:rsid w:val="008F6B68"/>
    <w:rsid w:val="009039DE"/>
    <w:rsid w:val="0092363E"/>
    <w:rsid w:val="0093095E"/>
    <w:rsid w:val="009355FB"/>
    <w:rsid w:val="0096494B"/>
    <w:rsid w:val="00975D5A"/>
    <w:rsid w:val="0098467C"/>
    <w:rsid w:val="009A1F10"/>
    <w:rsid w:val="009A3F5B"/>
    <w:rsid w:val="009E4F2C"/>
    <w:rsid w:val="009F0976"/>
    <w:rsid w:val="00A149A2"/>
    <w:rsid w:val="00A312A9"/>
    <w:rsid w:val="00A31913"/>
    <w:rsid w:val="00A34B68"/>
    <w:rsid w:val="00A46FB5"/>
    <w:rsid w:val="00A86845"/>
    <w:rsid w:val="00A87176"/>
    <w:rsid w:val="00AA0BDD"/>
    <w:rsid w:val="00AA5662"/>
    <w:rsid w:val="00AB47CB"/>
    <w:rsid w:val="00AB5AC1"/>
    <w:rsid w:val="00AB6BDC"/>
    <w:rsid w:val="00AC15C4"/>
    <w:rsid w:val="00AC1992"/>
    <w:rsid w:val="00AD261E"/>
    <w:rsid w:val="00AE67E6"/>
    <w:rsid w:val="00AF6139"/>
    <w:rsid w:val="00B02A20"/>
    <w:rsid w:val="00B107E9"/>
    <w:rsid w:val="00B116DB"/>
    <w:rsid w:val="00B167E2"/>
    <w:rsid w:val="00B16B4F"/>
    <w:rsid w:val="00B23E2B"/>
    <w:rsid w:val="00B2561F"/>
    <w:rsid w:val="00B31CDA"/>
    <w:rsid w:val="00B32299"/>
    <w:rsid w:val="00B461EC"/>
    <w:rsid w:val="00B52729"/>
    <w:rsid w:val="00B80F5D"/>
    <w:rsid w:val="00B81321"/>
    <w:rsid w:val="00B8396F"/>
    <w:rsid w:val="00BA50D4"/>
    <w:rsid w:val="00BB04ED"/>
    <w:rsid w:val="00BB3675"/>
    <w:rsid w:val="00BB4EA1"/>
    <w:rsid w:val="00BD0F0F"/>
    <w:rsid w:val="00BD2C87"/>
    <w:rsid w:val="00BE052E"/>
    <w:rsid w:val="00BE0968"/>
    <w:rsid w:val="00BE4612"/>
    <w:rsid w:val="00BF1B77"/>
    <w:rsid w:val="00BF4AE0"/>
    <w:rsid w:val="00C151D0"/>
    <w:rsid w:val="00C24B12"/>
    <w:rsid w:val="00C24C97"/>
    <w:rsid w:val="00C3755B"/>
    <w:rsid w:val="00C423CE"/>
    <w:rsid w:val="00C4494F"/>
    <w:rsid w:val="00C55AF7"/>
    <w:rsid w:val="00C66963"/>
    <w:rsid w:val="00C81B87"/>
    <w:rsid w:val="00C94DB2"/>
    <w:rsid w:val="00CA4340"/>
    <w:rsid w:val="00CB16F8"/>
    <w:rsid w:val="00CB1732"/>
    <w:rsid w:val="00CC5467"/>
    <w:rsid w:val="00CD5F63"/>
    <w:rsid w:val="00D06D53"/>
    <w:rsid w:val="00D34B6B"/>
    <w:rsid w:val="00D451E8"/>
    <w:rsid w:val="00D56B25"/>
    <w:rsid w:val="00D60B17"/>
    <w:rsid w:val="00D60F7A"/>
    <w:rsid w:val="00D66850"/>
    <w:rsid w:val="00D7733C"/>
    <w:rsid w:val="00D809C0"/>
    <w:rsid w:val="00D82492"/>
    <w:rsid w:val="00D84A95"/>
    <w:rsid w:val="00DA0C5D"/>
    <w:rsid w:val="00DA2688"/>
    <w:rsid w:val="00DC6ADF"/>
    <w:rsid w:val="00DC76A2"/>
    <w:rsid w:val="00DD291D"/>
    <w:rsid w:val="00DF4C5B"/>
    <w:rsid w:val="00DF590C"/>
    <w:rsid w:val="00E035F0"/>
    <w:rsid w:val="00E05A3B"/>
    <w:rsid w:val="00E07358"/>
    <w:rsid w:val="00E10E28"/>
    <w:rsid w:val="00E36232"/>
    <w:rsid w:val="00E44966"/>
    <w:rsid w:val="00E50105"/>
    <w:rsid w:val="00E764F6"/>
    <w:rsid w:val="00E80F87"/>
    <w:rsid w:val="00E96214"/>
    <w:rsid w:val="00EA6796"/>
    <w:rsid w:val="00EA6EDB"/>
    <w:rsid w:val="00EB0502"/>
    <w:rsid w:val="00EC3CFA"/>
    <w:rsid w:val="00ED6CF1"/>
    <w:rsid w:val="00ED6D59"/>
    <w:rsid w:val="00EE12FB"/>
    <w:rsid w:val="00EF2D4C"/>
    <w:rsid w:val="00F11C90"/>
    <w:rsid w:val="00F245E4"/>
    <w:rsid w:val="00F348E9"/>
    <w:rsid w:val="00F3493D"/>
    <w:rsid w:val="00F35213"/>
    <w:rsid w:val="00F420E0"/>
    <w:rsid w:val="00F464BA"/>
    <w:rsid w:val="00F528D9"/>
    <w:rsid w:val="00F63244"/>
    <w:rsid w:val="00F64129"/>
    <w:rsid w:val="00F70AC5"/>
    <w:rsid w:val="00F81B27"/>
    <w:rsid w:val="00F82F3D"/>
    <w:rsid w:val="00F96C43"/>
    <w:rsid w:val="00F979FB"/>
    <w:rsid w:val="00FB0281"/>
    <w:rsid w:val="00FC1F3E"/>
    <w:rsid w:val="00FC3FA9"/>
    <w:rsid w:val="00FC44D0"/>
    <w:rsid w:val="00FE0763"/>
    <w:rsid w:val="00FF2276"/>
    <w:rsid w:val="00FF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2266D"/>
  <w15:chartTrackingRefBased/>
  <w15:docId w15:val="{07F48CE1-18A9-4EA9-B197-7399D958F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B439F"/>
  </w:style>
  <w:style w:type="paragraph" w:styleId="Heading1">
    <w:name w:val="heading 1"/>
    <w:basedOn w:val="Normal"/>
    <w:next w:val="Normal"/>
    <w:link w:val="Heading1Char"/>
    <w:uiPriority w:val="9"/>
    <w:qFormat/>
    <w:rsid w:val="005B439F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439F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439F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439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439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439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439F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439F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439F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439F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B439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439F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439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439F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439F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439F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439F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439F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439F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B439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B439F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439F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B439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B439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B439F"/>
    <w:rPr>
      <w:i/>
      <w:iCs/>
      <w:color w:val="auto"/>
    </w:rPr>
  </w:style>
  <w:style w:type="paragraph" w:styleId="NoSpacing">
    <w:name w:val="No Spacing"/>
    <w:uiPriority w:val="1"/>
    <w:qFormat/>
    <w:rsid w:val="005B43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B43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B439F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439F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439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439F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B439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B439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B439F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B439F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B439F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439F"/>
    <w:pPr>
      <w:outlineLvl w:val="9"/>
    </w:pPr>
  </w:style>
  <w:style w:type="paragraph" w:customStyle="1" w:styleId="Vero">
    <w:name w:val="Vero"/>
    <w:basedOn w:val="Heading1"/>
    <w:link w:val="VeroChar"/>
    <w:qFormat/>
    <w:rsid w:val="00D7733C"/>
    <w:pPr>
      <w:spacing w:line="480" w:lineRule="auto"/>
    </w:pPr>
    <w:rPr>
      <w:rFonts w:ascii="Times New Roman" w:hAnsi="Times New Roman" w:cs="Times New Roman"/>
    </w:rPr>
  </w:style>
  <w:style w:type="character" w:customStyle="1" w:styleId="VeroChar">
    <w:name w:val="Vero Char"/>
    <w:basedOn w:val="Heading1Char"/>
    <w:link w:val="Vero"/>
    <w:rsid w:val="00D7733C"/>
    <w:rPr>
      <w:rFonts w:ascii="Times New Roman" w:eastAsiaTheme="majorEastAsia" w:hAnsi="Times New Roman" w:cs="Times New Roman"/>
      <w:b/>
      <w:bCs/>
      <w:caps/>
      <w:spacing w:val="4"/>
      <w:sz w:val="28"/>
      <w:szCs w:val="28"/>
      <w:lang w:val="fr-CA"/>
    </w:rPr>
  </w:style>
  <w:style w:type="character" w:styleId="CommentReference">
    <w:name w:val="annotation reference"/>
    <w:basedOn w:val="DefaultParagraphFont"/>
    <w:uiPriority w:val="99"/>
    <w:semiHidden/>
    <w:unhideWhenUsed/>
    <w:rsid w:val="00A868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8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8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8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8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8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8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6AF"/>
  </w:style>
  <w:style w:type="paragraph" w:styleId="Footer">
    <w:name w:val="footer"/>
    <w:basedOn w:val="Normal"/>
    <w:link w:val="FooterChar"/>
    <w:uiPriority w:val="99"/>
    <w:unhideWhenUsed/>
    <w:rsid w:val="0002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6AF"/>
  </w:style>
  <w:style w:type="table" w:styleId="TableGrid">
    <w:name w:val="Table Grid"/>
    <w:basedOn w:val="TableNormal"/>
    <w:uiPriority w:val="59"/>
    <w:rsid w:val="00D56B2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F22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87</Words>
  <Characters>6201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 Sicard</dc:creator>
  <cp:keywords/>
  <dc:description/>
  <cp:lastModifiedBy>Stephanie Custer</cp:lastModifiedBy>
  <cp:revision>2</cp:revision>
  <dcterms:created xsi:type="dcterms:W3CDTF">2021-12-03T15:22:00Z</dcterms:created>
  <dcterms:modified xsi:type="dcterms:W3CDTF">2021-12-03T15:22:00Z</dcterms:modified>
</cp:coreProperties>
</file>